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tbl>
      <w:tblPr>
        <w:tblStyle w:val="TableGrid"/>
        <w:tblW w:w="12906" w:type="dxa"/>
        <w:tblInd w:w="18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088"/>
        <w:gridCol w:w="10818"/>
      </w:tblGrid>
      <w:tr w:rsidR="00961C11" w:rsidTr="303DDF43" w14:paraId="48867DB9" w14:textId="77777777">
        <w:tc>
          <w:tcPr>
            <w:tcW w:w="2088" w:type="dxa"/>
            <w:tcMar/>
          </w:tcPr>
          <w:p w:rsidR="00961C11" w:rsidP="00961C11" w:rsidRDefault="0067362F" w14:paraId="672A6659" w14:textId="77777777">
            <w:pPr>
              <w:pStyle w:val="Title"/>
              <w:jc w:val="left"/>
            </w:pPr>
            <w:r w:rsidR="0067362F">
              <w:drawing>
                <wp:inline wp14:editId="3D7052ED" wp14:anchorId="66B40A96">
                  <wp:extent cx="1143000" cy="809625"/>
                  <wp:effectExtent l="0" t="0" r="0" b="9525"/>
                  <wp:docPr id="1434543687" name="Picture 5" descr="Logo_MtSAC_blk-Solid-sm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5"/>
                          <pic:cNvPicPr/>
                        </pic:nvPicPr>
                        <pic:blipFill>
                          <a:blip r:embed="Re11c163df59e4f3f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143000" cy="809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18" w:type="dxa"/>
            <w:tcMar/>
          </w:tcPr>
          <w:p w:rsidR="00961C11" w:rsidP="009C30BC" w:rsidRDefault="00961C11" w14:paraId="0A37501D" w14:textId="77777777">
            <w:pPr>
              <w:pStyle w:val="Title"/>
              <w:ind w:left="412"/>
              <w:rPr>
                <w:rFonts w:ascii="Century Gothic" w:hAnsi="Century Gothic"/>
                <w:smallCaps w:val="0"/>
                <w:szCs w:val="28"/>
              </w:rPr>
            </w:pPr>
          </w:p>
          <w:p w:rsidRPr="00FB2821" w:rsidR="00961C11" w:rsidP="009C30BC" w:rsidRDefault="00502DED" w14:paraId="363D495F" w14:textId="676BD571">
            <w:pPr>
              <w:pStyle w:val="Title"/>
              <w:rPr>
                <w:smallCaps w:val="0"/>
                <w:szCs w:val="28"/>
              </w:rPr>
            </w:pPr>
            <w:r>
              <w:rPr>
                <w:rFonts w:ascii="Century Gothic" w:hAnsi="Century Gothic"/>
                <w:smallCaps w:val="0"/>
                <w:szCs w:val="28"/>
              </w:rPr>
              <w:t>Textbook &amp; Instructional Materials</w:t>
            </w:r>
            <w:r w:rsidRPr="00FB2821" w:rsidR="00961C11">
              <w:rPr>
                <w:rFonts w:ascii="Century Gothic" w:hAnsi="Century Gothic"/>
                <w:smallCaps w:val="0"/>
                <w:szCs w:val="28"/>
              </w:rPr>
              <w:t xml:space="preserve"> </w:t>
            </w:r>
            <w:r>
              <w:rPr>
                <w:rFonts w:ascii="Century Gothic" w:hAnsi="Century Gothic"/>
                <w:smallCaps w:val="0"/>
                <w:szCs w:val="28"/>
              </w:rPr>
              <w:t>Committee</w:t>
            </w:r>
            <w:r w:rsidRPr="00FB2821" w:rsidR="00961C11">
              <w:rPr>
                <w:rFonts w:ascii="Century Gothic" w:hAnsi="Century Gothic"/>
                <w:smallCaps w:val="0"/>
                <w:szCs w:val="28"/>
              </w:rPr>
              <w:t xml:space="preserve"> Meeting</w:t>
            </w:r>
          </w:p>
          <w:p w:rsidR="00235A98" w:rsidP="303DDF43" w:rsidRDefault="00235A98" w14:paraId="674D2C43" w14:textId="700A057A">
            <w:pPr>
              <w:pStyle w:val="Title"/>
              <w:bidi w:val="0"/>
              <w:spacing w:before="0" w:beforeAutospacing="off" w:after="0" w:afterAutospacing="off" w:line="259" w:lineRule="auto"/>
              <w:ind w:left="0" w:right="0"/>
              <w:jc w:val="center"/>
              <w:rPr>
                <w:rFonts w:ascii="Century Gothic" w:hAnsi="Century Gothic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303DDF43" w:rsidR="13C07599">
              <w:rPr>
                <w:rFonts w:ascii="Century Gothic" w:hAnsi="Century Gothic"/>
                <w:caps w:val="0"/>
                <w:smallCaps w:val="0"/>
                <w:sz w:val="24"/>
                <w:szCs w:val="24"/>
              </w:rPr>
              <w:t>Agenda</w:t>
            </w:r>
            <w:r w:rsidRPr="303DDF43" w:rsidR="7A9A7A4D">
              <w:rPr>
                <w:rFonts w:ascii="Century Gothic" w:hAnsi="Century Gothic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  <w:t xml:space="preserve">, </w:t>
            </w:r>
            <w:proofErr w:type="gramStart"/>
            <w:r w:rsidRPr="303DDF43" w:rsidR="47C925CB">
              <w:rPr>
                <w:rFonts w:ascii="Century Gothic" w:hAnsi="Century Gothic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  <w:t>Oct</w:t>
            </w:r>
            <w:r w:rsidRPr="303DDF43" w:rsidR="522B791A">
              <w:rPr>
                <w:rFonts w:ascii="Century Gothic" w:hAnsi="Century Gothic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  <w:t>,</w:t>
            </w:r>
            <w:proofErr w:type="gramEnd"/>
            <w:r w:rsidRPr="303DDF43" w:rsidR="522B791A">
              <w:rPr>
                <w:rFonts w:ascii="Century Gothic" w:hAnsi="Century Gothic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  <w:t xml:space="preserve"> </w:t>
            </w:r>
            <w:r w:rsidRPr="303DDF43" w:rsidR="32BD7D01">
              <w:rPr>
                <w:rFonts w:ascii="Century Gothic" w:hAnsi="Century Gothic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  <w:t>21</w:t>
            </w:r>
            <w:r w:rsidRPr="303DDF43" w:rsidR="522B791A">
              <w:rPr>
                <w:rFonts w:ascii="Century Gothic" w:hAnsi="Century Gothic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  <w:t>, 2021</w:t>
            </w:r>
          </w:p>
          <w:p w:rsidRPr="00961C11" w:rsidR="00961C11" w:rsidP="5AE13F9F" w:rsidRDefault="009C30BC" w14:paraId="77C8C969" w14:textId="1356894B">
            <w:pPr>
              <w:pStyle w:val="Title"/>
              <w:rPr>
                <w:rFonts w:ascii="Century Gothic" w:hAnsi="Century Gothic"/>
                <w:smallCaps w:val="0"/>
                <w:sz w:val="18"/>
                <w:szCs w:val="18"/>
              </w:rPr>
            </w:pPr>
            <w:r w:rsidRPr="5AE13F9F">
              <w:rPr>
                <w:rFonts w:ascii="Century Gothic" w:hAnsi="Century Gothic"/>
                <w:smallCaps w:val="0"/>
                <w:sz w:val="18"/>
                <w:szCs w:val="18"/>
              </w:rPr>
              <w:t>(</w:t>
            </w:r>
            <w:r w:rsidR="00502DED">
              <w:rPr>
                <w:rFonts w:ascii="Century Gothic" w:hAnsi="Century Gothic"/>
                <w:smallCaps w:val="0"/>
                <w:sz w:val="18"/>
                <w:szCs w:val="18"/>
              </w:rPr>
              <w:t>3</w:t>
            </w:r>
            <w:r w:rsidRPr="5AE13F9F" w:rsidR="01C61B17">
              <w:rPr>
                <w:rFonts w:ascii="Century Gothic" w:hAnsi="Century Gothic"/>
                <w:smallCaps w:val="0"/>
                <w:sz w:val="18"/>
                <w:szCs w:val="18"/>
              </w:rPr>
              <w:t>:0</w:t>
            </w:r>
            <w:r w:rsidRPr="5AE13F9F" w:rsidR="121835D5">
              <w:rPr>
                <w:rFonts w:ascii="Century Gothic" w:hAnsi="Century Gothic"/>
                <w:smallCaps w:val="0"/>
                <w:sz w:val="18"/>
                <w:szCs w:val="18"/>
              </w:rPr>
              <w:t>0</w:t>
            </w:r>
            <w:r w:rsidRPr="5AE13F9F" w:rsidR="6B0C802B">
              <w:rPr>
                <w:rFonts w:ascii="Century Gothic" w:hAnsi="Century Gothic"/>
                <w:smallCaps w:val="0"/>
                <w:sz w:val="18"/>
                <w:szCs w:val="18"/>
              </w:rPr>
              <w:t xml:space="preserve"> </w:t>
            </w:r>
            <w:r w:rsidRPr="5AE13F9F" w:rsidR="32F39D83">
              <w:rPr>
                <w:rFonts w:ascii="Century Gothic" w:hAnsi="Century Gothic"/>
                <w:smallCaps w:val="0"/>
                <w:sz w:val="18"/>
                <w:szCs w:val="18"/>
              </w:rPr>
              <w:t>P</w:t>
            </w:r>
            <w:r w:rsidRPr="5AE13F9F" w:rsidR="00FA5EDC">
              <w:rPr>
                <w:rFonts w:ascii="Century Gothic" w:hAnsi="Century Gothic"/>
                <w:smallCaps w:val="0"/>
                <w:sz w:val="18"/>
                <w:szCs w:val="18"/>
              </w:rPr>
              <w:t>M</w:t>
            </w:r>
            <w:r w:rsidRPr="5AE13F9F" w:rsidR="362F5549">
              <w:rPr>
                <w:rFonts w:ascii="Century Gothic" w:hAnsi="Century Gothic"/>
                <w:smallCaps w:val="0"/>
                <w:sz w:val="18"/>
                <w:szCs w:val="18"/>
              </w:rPr>
              <w:t xml:space="preserve"> – </w:t>
            </w:r>
            <w:r w:rsidR="00502DED">
              <w:rPr>
                <w:rFonts w:ascii="Century Gothic" w:hAnsi="Century Gothic"/>
                <w:smallCaps w:val="0"/>
                <w:sz w:val="18"/>
                <w:szCs w:val="18"/>
              </w:rPr>
              <w:t>4</w:t>
            </w:r>
            <w:r w:rsidRPr="5AE13F9F" w:rsidR="7EA427BD">
              <w:rPr>
                <w:rFonts w:ascii="Century Gothic" w:hAnsi="Century Gothic"/>
                <w:smallCaps w:val="0"/>
                <w:sz w:val="18"/>
                <w:szCs w:val="18"/>
              </w:rPr>
              <w:t>:</w:t>
            </w:r>
            <w:r w:rsidRPr="5AE13F9F" w:rsidR="0B96140A">
              <w:rPr>
                <w:rFonts w:ascii="Century Gothic" w:hAnsi="Century Gothic"/>
                <w:smallCaps w:val="0"/>
                <w:sz w:val="18"/>
                <w:szCs w:val="18"/>
              </w:rPr>
              <w:t>30P</w:t>
            </w:r>
            <w:r w:rsidRPr="5AE13F9F" w:rsidR="2D7D2CD5">
              <w:rPr>
                <w:rFonts w:ascii="Century Gothic" w:hAnsi="Century Gothic"/>
                <w:smallCaps w:val="0"/>
                <w:sz w:val="18"/>
                <w:szCs w:val="18"/>
              </w:rPr>
              <w:t>M</w:t>
            </w:r>
            <w:r w:rsidRPr="5AE13F9F" w:rsidR="00FA5EDC">
              <w:rPr>
                <w:rFonts w:ascii="Century Gothic" w:hAnsi="Century Gothic"/>
                <w:smallCaps w:val="0"/>
                <w:sz w:val="18"/>
                <w:szCs w:val="18"/>
              </w:rPr>
              <w:t>,</w:t>
            </w:r>
            <w:r w:rsidR="00502DED">
              <w:rPr>
                <w:rFonts w:ascii="Century Gothic" w:hAnsi="Century Gothic"/>
                <w:smallCaps w:val="0"/>
                <w:sz w:val="18"/>
                <w:szCs w:val="18"/>
              </w:rPr>
              <w:t xml:space="preserve"> </w:t>
            </w:r>
            <w:r w:rsidRPr="5AE13F9F" w:rsidR="00FA5EDC">
              <w:rPr>
                <w:rFonts w:ascii="Century Gothic" w:hAnsi="Century Gothic"/>
                <w:smallCaps w:val="0"/>
                <w:sz w:val="18"/>
                <w:szCs w:val="18"/>
              </w:rPr>
              <w:t>Zoom</w:t>
            </w:r>
            <w:r w:rsidRPr="5AE13F9F" w:rsidR="00961C11">
              <w:rPr>
                <w:rFonts w:ascii="Century Gothic" w:hAnsi="Century Gothic"/>
                <w:smallCaps w:val="0"/>
                <w:sz w:val="18"/>
                <w:szCs w:val="18"/>
              </w:rPr>
              <w:t>)</w:t>
            </w:r>
          </w:p>
        </w:tc>
      </w:tr>
    </w:tbl>
    <w:p w:rsidR="007B2BB6" w:rsidP="007B2BB6" w:rsidRDefault="007B2BB6" w14:paraId="5DAB6C7B" w14:textId="77777777">
      <w:pPr>
        <w:rPr>
          <w:rFonts w:ascii="Century Gothic" w:hAnsi="Century Gothic" w:cs="Lucida Sans Unicode"/>
          <w:b/>
          <w:bCs/>
          <w:i/>
          <w:iCs/>
          <w:sz w:val="20"/>
        </w:rPr>
      </w:pPr>
    </w:p>
    <w:p w:rsidR="00C444C0" w:rsidP="007B2BB6" w:rsidRDefault="00C444C0" w14:paraId="02EB378F" w14:textId="77777777">
      <w:pPr>
        <w:rPr>
          <w:rFonts w:ascii="Century Gothic" w:hAnsi="Century Gothic" w:cs="Lucida Sans Unicode"/>
          <w:b/>
          <w:bCs/>
          <w:i/>
          <w:iCs/>
          <w:sz w:val="20"/>
        </w:rPr>
        <w:sectPr w:rsidR="00C444C0" w:rsidSect="00FD7CBC">
          <w:footerReference w:type="default" r:id="rId9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C444C0" w:rsidP="007B2BB6" w:rsidRDefault="00C444C0" w14:paraId="6A05A809" w14:textId="77777777">
      <w:pPr>
        <w:rPr>
          <w:rFonts w:ascii="Century Gothic" w:hAnsi="Century Gothic" w:cs="Lucida Sans Unicode"/>
          <w:b/>
          <w:bCs/>
          <w:i/>
          <w:iCs/>
          <w:sz w:val="20"/>
        </w:rPr>
        <w:sectPr w:rsidR="00C444C0" w:rsidSect="00C444C0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8158" w:type="dxa"/>
        <w:jc w:val="center"/>
        <w:tblLook w:val="04A0" w:firstRow="1" w:lastRow="0" w:firstColumn="1" w:lastColumn="0" w:noHBand="0" w:noVBand="1"/>
      </w:tblPr>
      <w:tblGrid>
        <w:gridCol w:w="625"/>
        <w:gridCol w:w="2313"/>
        <w:gridCol w:w="675"/>
        <w:gridCol w:w="1935"/>
        <w:gridCol w:w="570"/>
        <w:gridCol w:w="2040"/>
      </w:tblGrid>
      <w:tr w:rsidRPr="005F4EFB" w:rsidR="00FA5EDC" w:rsidTr="6AEDE445" w14:paraId="76FF0510" w14:textId="77777777">
        <w:trPr>
          <w:jc w:val="center"/>
        </w:trPr>
        <w:tc>
          <w:tcPr>
            <w:tcW w:w="625" w:type="dxa"/>
            <w:tcMar/>
          </w:tcPr>
          <w:p w:rsidRPr="005F4EFB" w:rsidR="00FA5EDC" w:rsidP="0086066F" w:rsidRDefault="00FA5EDC" w14:paraId="5A39BBE3" w14:textId="74E306F9">
            <w:pPr>
              <w:rPr>
                <w:rFonts w:ascii="Corbel" w:hAnsi="Corbel"/>
                <w:vertAlign w:val="superscript"/>
              </w:rPr>
            </w:pPr>
          </w:p>
        </w:tc>
        <w:tc>
          <w:tcPr>
            <w:tcW w:w="2313" w:type="dxa"/>
            <w:tcMar/>
          </w:tcPr>
          <w:p w:rsidRPr="005F4EFB" w:rsidR="00FA5EDC" w:rsidP="6AEDE445" w:rsidRDefault="00502DED" w14:paraId="1DBD7D1E" w14:textId="0460B621">
            <w:pPr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</w:pPr>
            <w:r w:rsidRPr="6AEDE445" w:rsidR="62A0C537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 xml:space="preserve">(Faculty) </w:t>
            </w:r>
            <w:r w:rsidRPr="6AEDE445" w:rsidR="00502DED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>Kristin</w:t>
            </w:r>
            <w:r w:rsidRPr="6AEDE445" w:rsidR="00877DEA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>a</w:t>
            </w:r>
            <w:r w:rsidRPr="6AEDE445" w:rsidR="00502DED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 xml:space="preserve"> Allende</w:t>
            </w:r>
          </w:p>
        </w:tc>
        <w:tc>
          <w:tcPr>
            <w:tcW w:w="675" w:type="dxa"/>
            <w:tcMar/>
          </w:tcPr>
          <w:p w:rsidRPr="005F4EFB" w:rsidR="00FA5EDC" w:rsidP="37CC43BD" w:rsidRDefault="00FA5EDC" w14:paraId="41C8F396" w14:textId="090675F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1935" w:type="dxa"/>
            <w:tcMar/>
          </w:tcPr>
          <w:p w:rsidRPr="005F4EFB" w:rsidR="00FA5EDC" w:rsidP="6AEDE445" w:rsidRDefault="00502DED" w14:paraId="0EEEC344" w14:textId="2A928DE5">
            <w:pPr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</w:pPr>
            <w:r w:rsidRPr="6AEDE445" w:rsidR="33882E64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 xml:space="preserve">(Co-chair) </w:t>
            </w:r>
            <w:r w:rsidRPr="6AEDE445" w:rsidR="00502DED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 xml:space="preserve">Allie </w:t>
            </w:r>
            <w:r w:rsidRPr="6AEDE445" w:rsidR="00502DED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>Frickert</w:t>
            </w:r>
          </w:p>
        </w:tc>
        <w:tc>
          <w:tcPr>
            <w:tcW w:w="570" w:type="dxa"/>
            <w:tcMar/>
          </w:tcPr>
          <w:p w:rsidRPr="005F4EFB" w:rsidR="00FA5EDC" w:rsidP="37CC43BD" w:rsidRDefault="00FA5EDC" w14:paraId="72A3D3EC" w14:textId="03F51508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2040" w:type="dxa"/>
            <w:tcMar/>
          </w:tcPr>
          <w:p w:rsidRPr="005F4EFB" w:rsidR="00FA5EDC" w:rsidP="6AEDE445" w:rsidRDefault="00502DED" w14:paraId="0AA8A8C1" w14:textId="2FCDE49A">
            <w:pPr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</w:pPr>
            <w:r w:rsidRPr="6AEDE445" w:rsidR="542CCFD2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>(Co-</w:t>
            </w:r>
            <w:r w:rsidRPr="6AEDE445" w:rsidR="3F0AE46B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>c</w:t>
            </w:r>
            <w:r w:rsidRPr="6AEDE445" w:rsidR="542CCFD2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>hair)</w:t>
            </w:r>
            <w:r w:rsidRPr="6AEDE445" w:rsidR="0CC37A61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 xml:space="preserve"> </w:t>
            </w:r>
            <w:r w:rsidRPr="6AEDE445" w:rsidR="542CCFD2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>Romelia Salinas</w:t>
            </w:r>
            <w:r w:rsidRPr="6AEDE445" w:rsidR="542CCFD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</w:t>
            </w:r>
          </w:p>
        </w:tc>
      </w:tr>
      <w:tr w:rsidRPr="005F4EFB" w:rsidR="00FA5EDC" w:rsidTr="6AEDE445" w14:paraId="42C2A672" w14:textId="77777777">
        <w:trPr>
          <w:jc w:val="center"/>
        </w:trPr>
        <w:tc>
          <w:tcPr>
            <w:tcW w:w="625" w:type="dxa"/>
            <w:tcMar/>
          </w:tcPr>
          <w:p w:rsidRPr="005F4EFB" w:rsidR="00FA5EDC" w:rsidP="37CC43BD" w:rsidRDefault="00FA5EDC" w14:paraId="0D0B940D" w14:textId="771E4A09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2313" w:type="dxa"/>
            <w:tcMar/>
          </w:tcPr>
          <w:p w:rsidRPr="005F4EFB" w:rsidR="00FA5EDC" w:rsidP="6AEDE445" w:rsidRDefault="00502DED" w14:paraId="340A407C" w14:textId="59B14A95">
            <w:pPr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</w:pPr>
            <w:r w:rsidRPr="6AEDE445" w:rsidR="2AD1E5AE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 xml:space="preserve">(Faculty) </w:t>
            </w:r>
            <w:r w:rsidRPr="6AEDE445" w:rsidR="00502DED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>Ellen Caldwell</w:t>
            </w:r>
          </w:p>
        </w:tc>
        <w:tc>
          <w:tcPr>
            <w:tcW w:w="675" w:type="dxa"/>
            <w:tcMar/>
          </w:tcPr>
          <w:p w:rsidRPr="005F4EFB" w:rsidR="00FA5EDC" w:rsidP="37CC43BD" w:rsidRDefault="00FA5EDC" w14:paraId="0E27B00A" w14:textId="5A987C83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1935" w:type="dxa"/>
            <w:tcMar/>
          </w:tcPr>
          <w:p w:rsidRPr="005F4EFB" w:rsidR="00FA5EDC" w:rsidP="6AEDE445" w:rsidRDefault="00502DED" w14:paraId="1937CDD1" w14:textId="476CEFAE">
            <w:pPr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</w:pPr>
            <w:r w:rsidRPr="6AEDE445" w:rsidR="0314040D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 xml:space="preserve">(Faculty) </w:t>
            </w:r>
            <w:r w:rsidRPr="6AEDE445" w:rsidR="00502DED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>Jenny Leung</w:t>
            </w:r>
          </w:p>
        </w:tc>
        <w:tc>
          <w:tcPr>
            <w:tcW w:w="570" w:type="dxa"/>
            <w:tcMar/>
          </w:tcPr>
          <w:p w:rsidRPr="005F4EFB" w:rsidR="00FA5EDC" w:rsidP="007B2BB6" w:rsidRDefault="00FA5EDC" w14:paraId="60061E4C" w14:textId="77777777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2040" w:type="dxa"/>
            <w:tcMar/>
          </w:tcPr>
          <w:p w:rsidRPr="005F4EFB" w:rsidR="00FA5EDC" w:rsidP="6AEDE445" w:rsidRDefault="00502DED" w14:paraId="7E385B23" w14:textId="6CCEA292">
            <w:pPr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</w:pPr>
            <w:r w:rsidRPr="6AEDE445" w:rsidR="2F74DA16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 xml:space="preserve">(Student Services) </w:t>
            </w:r>
            <w:r w:rsidRPr="6AEDE445" w:rsidR="119B6E72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>Gabi Quiroz</w:t>
            </w:r>
          </w:p>
        </w:tc>
      </w:tr>
      <w:tr w:rsidRPr="005F4EFB" w:rsidR="00FA5EDC" w:rsidTr="6AEDE445" w14:paraId="111B288A" w14:textId="77777777">
        <w:trPr>
          <w:jc w:val="center"/>
        </w:trPr>
        <w:tc>
          <w:tcPr>
            <w:tcW w:w="625" w:type="dxa"/>
            <w:tcMar/>
          </w:tcPr>
          <w:p w:rsidRPr="005F4EFB" w:rsidR="00FA5EDC" w:rsidP="37CC43BD" w:rsidRDefault="00FA5EDC" w14:paraId="44EAFD9C" w14:textId="6452531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2313" w:type="dxa"/>
            <w:tcMar/>
          </w:tcPr>
          <w:p w:rsidRPr="005F4EFB" w:rsidR="00FA5EDC" w:rsidP="6AEDE445" w:rsidRDefault="00FA5EDC" w14:paraId="02EE3E93" w14:textId="27A3F86E">
            <w:pPr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</w:pPr>
            <w:r w:rsidRPr="6AEDE445" w:rsidR="11BFCD56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 xml:space="preserve">(Faculty) </w:t>
            </w:r>
            <w:r w:rsidRPr="6AEDE445" w:rsidR="00FA5EDC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>Monika Chavez</w:t>
            </w:r>
          </w:p>
        </w:tc>
        <w:tc>
          <w:tcPr>
            <w:tcW w:w="675" w:type="dxa"/>
            <w:tcMar/>
          </w:tcPr>
          <w:p w:rsidRPr="005F4EFB" w:rsidR="00FA5EDC" w:rsidP="37CC43BD" w:rsidRDefault="00FA5EDC" w14:paraId="4B94D5A5" w14:textId="32FBA71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1935" w:type="dxa"/>
            <w:tcMar/>
          </w:tcPr>
          <w:p w:rsidRPr="005F4EFB" w:rsidR="00FA5EDC" w:rsidP="6AEDE445" w:rsidRDefault="00502DED" w14:paraId="1A041387" w14:textId="18B7AF09">
            <w:pPr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</w:pPr>
            <w:r w:rsidRPr="6AEDE445" w:rsidR="3B94278B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 xml:space="preserve">(Bookstore) </w:t>
            </w:r>
            <w:r w:rsidRPr="6AEDE445" w:rsidR="00502DED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 xml:space="preserve">Suzanne </w:t>
            </w:r>
            <w:r w:rsidRPr="6AEDE445" w:rsidR="00502DED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>Luetjen</w:t>
            </w:r>
          </w:p>
        </w:tc>
        <w:tc>
          <w:tcPr>
            <w:tcW w:w="570" w:type="dxa"/>
            <w:tcMar/>
          </w:tcPr>
          <w:p w:rsidRPr="005F4EFB" w:rsidR="00FA5EDC" w:rsidP="007B2BB6" w:rsidRDefault="00FA5EDC" w14:paraId="3DEEC669" w14:textId="77777777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2040" w:type="dxa"/>
            <w:tcMar/>
          </w:tcPr>
          <w:p w:rsidRPr="005F4EFB" w:rsidR="00FA5EDC" w:rsidP="6AEDE445" w:rsidRDefault="00502DED" w14:paraId="1335D3F7" w14:textId="1625822B">
            <w:pPr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</w:pPr>
            <w:r w:rsidRPr="6AEDE445" w:rsidR="4DCAFF25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>(Student</w:t>
            </w:r>
            <w:r w:rsidRPr="6AEDE445" w:rsidR="34D3599E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 xml:space="preserve"> rep</w:t>
            </w:r>
            <w:r w:rsidRPr="6AEDE445" w:rsidR="0878D1C2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>)</w:t>
            </w:r>
          </w:p>
          <w:p w:rsidRPr="005F4EFB" w:rsidR="00FA5EDC" w:rsidP="6AEDE445" w:rsidRDefault="00502DED" w14:paraId="1D5BABC0" w14:textId="0C47238B">
            <w:pPr>
              <w:pStyle w:val="Normal"/>
              <w:rPr>
                <w:rFonts w:ascii="Corbel" w:hAnsi="Corbel" w:cs="Lucida Sans Unicode"/>
                <w:b w:val="1"/>
                <w:bCs w:val="1"/>
                <w:i w:val="1"/>
                <w:iCs w:val="1"/>
                <w:sz w:val="24"/>
                <w:szCs w:val="24"/>
              </w:rPr>
            </w:pPr>
            <w:r w:rsidRPr="6AEDE445" w:rsidR="34BFBF03">
              <w:rPr>
                <w:rFonts w:ascii="Corbel" w:hAnsi="Corbel" w:cs="Lucida Sans Unicode"/>
                <w:b w:val="1"/>
                <w:bCs w:val="1"/>
                <w:i w:val="1"/>
                <w:iCs w:val="1"/>
                <w:sz w:val="24"/>
                <w:szCs w:val="24"/>
              </w:rPr>
              <w:t>Susan Ramuco-Elicerio</w:t>
            </w:r>
          </w:p>
        </w:tc>
      </w:tr>
      <w:tr w:rsidRPr="005F4EFB" w:rsidR="00AD6E3E" w:rsidTr="6AEDE445" w14:paraId="395EF5B0" w14:textId="77777777">
        <w:trPr>
          <w:jc w:val="center"/>
        </w:trPr>
        <w:tc>
          <w:tcPr>
            <w:tcW w:w="625" w:type="dxa"/>
            <w:tcMar/>
          </w:tcPr>
          <w:p w:rsidRPr="005F4EFB" w:rsidR="00AD6E3E" w:rsidP="37CC43BD" w:rsidRDefault="00AD6E3E" w14:paraId="484462EC" w14:textId="77777777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2313" w:type="dxa"/>
            <w:tcMar/>
          </w:tcPr>
          <w:p w:rsidRPr="005F4EFB" w:rsidR="00AD6E3E" w:rsidP="6AEDE445" w:rsidRDefault="00AD6E3E" w14:paraId="0293DF11" w14:textId="1955B66A">
            <w:pPr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</w:pPr>
            <w:r w:rsidRPr="6AEDE445" w:rsidR="4DCAFF25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>Replacement for Tony Rivas?</w:t>
            </w:r>
          </w:p>
        </w:tc>
        <w:tc>
          <w:tcPr>
            <w:tcW w:w="675" w:type="dxa"/>
            <w:tcMar/>
          </w:tcPr>
          <w:p w:rsidRPr="005F4EFB" w:rsidR="00AD6E3E" w:rsidP="37CC43BD" w:rsidRDefault="00AD6E3E" w14:paraId="7DE12ECB" w14:textId="77777777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1935" w:type="dxa"/>
            <w:tcMar/>
          </w:tcPr>
          <w:p w:rsidRPr="005F4EFB" w:rsidR="00AD6E3E" w:rsidP="6AEDE445" w:rsidRDefault="00AD6E3E" w14:paraId="42CD149D" w14:textId="432C23BC">
            <w:pPr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</w:pPr>
            <w:r w:rsidRPr="6AEDE445" w:rsidR="78F1703B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>(EOPS)</w:t>
            </w:r>
            <w:r w:rsidRPr="6AEDE445" w:rsidR="00AD6E3E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>Julie Marquez</w:t>
            </w:r>
          </w:p>
        </w:tc>
        <w:tc>
          <w:tcPr>
            <w:tcW w:w="570" w:type="dxa"/>
            <w:tcMar/>
          </w:tcPr>
          <w:p w:rsidRPr="005F4EFB" w:rsidR="00AD6E3E" w:rsidP="007B2BB6" w:rsidRDefault="00AD6E3E" w14:paraId="509CA6F9" w14:textId="77777777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2040" w:type="dxa"/>
            <w:tcMar/>
          </w:tcPr>
          <w:p w:rsidRPr="005F4EFB" w:rsidR="00AD6E3E" w:rsidP="6AEDE445" w:rsidRDefault="00AD6E3E" w14:paraId="0245BABF" w14:textId="16DEE5C4">
            <w:pPr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</w:pPr>
            <w:r w:rsidRPr="6AEDE445" w:rsidR="5DDB1715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>(Student</w:t>
            </w:r>
            <w:r w:rsidRPr="6AEDE445" w:rsidR="713DF35A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 xml:space="preserve"> rep</w:t>
            </w:r>
            <w:r w:rsidRPr="6AEDE445" w:rsidR="5DDB1715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>)</w:t>
            </w:r>
            <w:r w:rsidRPr="6AEDE445" w:rsidR="040BAB45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 xml:space="preserve"> </w:t>
            </w:r>
          </w:p>
          <w:p w:rsidRPr="005F4EFB" w:rsidR="00AD6E3E" w:rsidP="6AEDE445" w:rsidRDefault="00AD6E3E" w14:paraId="24BE736D" w14:textId="6F833FAA">
            <w:pPr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</w:pPr>
            <w:r w:rsidRPr="6AEDE445" w:rsidR="040BAB45">
              <w:rPr>
                <w:rFonts w:ascii="Corbel" w:hAnsi="Corbel" w:cs="Lucida Sans Unicode"/>
                <w:b w:val="1"/>
                <w:bCs w:val="1"/>
                <w:i w:val="1"/>
                <w:iCs w:val="1"/>
              </w:rPr>
              <w:t>Chen Yu</w:t>
            </w:r>
          </w:p>
        </w:tc>
      </w:tr>
    </w:tbl>
    <w:p w:rsidRPr="005F4EFB" w:rsidR="002F2E48" w:rsidP="007B2BB6" w:rsidRDefault="002F2E48" w14:paraId="3656B9AB" w14:textId="77777777">
      <w:pPr>
        <w:rPr>
          <w:rFonts w:ascii="Century Gothic" w:hAnsi="Century Gothic" w:cs="Lucida Sans Unicode"/>
          <w:b/>
          <w:bCs/>
          <w:i/>
          <w:iCs/>
        </w:rPr>
      </w:pPr>
    </w:p>
    <w:p w:rsidRPr="00C340A6" w:rsidR="00400397" w:rsidP="00CE77D9" w:rsidRDefault="00400397" w14:paraId="45FB0818" w14:textId="77777777">
      <w:pPr>
        <w:jc w:val="right"/>
        <w:rPr>
          <w:rFonts w:ascii="Century Gothic" w:hAnsi="Century Gothic" w:cs="Lucida Sans Unicode"/>
          <w:bCs/>
          <w:iCs/>
          <w:sz w:val="20"/>
        </w:rPr>
      </w:pPr>
    </w:p>
    <w:tbl>
      <w:tblPr>
        <w:tblW w:w="1310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1920"/>
        <w:gridCol w:w="3225"/>
        <w:gridCol w:w="970"/>
        <w:gridCol w:w="6992"/>
      </w:tblGrid>
      <w:tr w:rsidRPr="00C340A6" w:rsidR="00C8722A" w:rsidTr="1603FD49" w14:paraId="0AA8ACFE" w14:textId="77777777">
        <w:tc>
          <w:tcPr>
            <w:tcW w:w="1920" w:type="dxa"/>
            <w:shd w:val="clear" w:color="auto" w:fill="999999"/>
            <w:tcMar/>
            <w:vAlign w:val="center"/>
          </w:tcPr>
          <w:p w:rsidR="4F851556" w:rsidP="4F851556" w:rsidRDefault="4F851556" w14:paraId="3168EA87" w14:textId="77777777">
            <w:pPr>
              <w:jc w:val="center"/>
              <w:rPr>
                <w:rFonts w:ascii="Century Gothic" w:hAnsi="Century Gothic" w:cs="Lucida Sans Unicode"/>
                <w:b/>
                <w:bCs/>
                <w:sz w:val="20"/>
                <w:szCs w:val="20"/>
              </w:rPr>
            </w:pPr>
            <w:r w:rsidRPr="4F851556">
              <w:rPr>
                <w:rFonts w:ascii="Century Gothic" w:hAnsi="Century Gothic" w:cs="Lucida Sans Unicode"/>
                <w:b/>
                <w:bCs/>
                <w:sz w:val="20"/>
                <w:szCs w:val="20"/>
              </w:rPr>
              <w:t>Time Allotted</w:t>
            </w:r>
          </w:p>
        </w:tc>
        <w:tc>
          <w:tcPr>
            <w:tcW w:w="3225" w:type="dxa"/>
            <w:shd w:val="clear" w:color="auto" w:fill="999999"/>
            <w:tcMar/>
            <w:vAlign w:val="center"/>
          </w:tcPr>
          <w:p w:rsidRPr="00C340A6" w:rsidR="00C8722A" w:rsidP="00E03301" w:rsidRDefault="00C8722A" w14:paraId="769726BA" w14:textId="77777777">
            <w:pPr>
              <w:jc w:val="center"/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</w:pPr>
            <w:r w:rsidRPr="00C340A6"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  <w:t>Item</w:t>
            </w:r>
          </w:p>
        </w:tc>
        <w:tc>
          <w:tcPr>
            <w:tcW w:w="970" w:type="dxa"/>
            <w:shd w:val="clear" w:color="auto" w:fill="999999"/>
            <w:tcMar/>
            <w:vAlign w:val="center"/>
          </w:tcPr>
          <w:p w:rsidRPr="00C340A6" w:rsidR="00C8722A" w:rsidP="00E03301" w:rsidRDefault="00C8722A" w14:paraId="0C60A143" w14:textId="77777777">
            <w:pPr>
              <w:jc w:val="center"/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</w:pPr>
            <w:r w:rsidRPr="00C340A6"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  <w:t>Leader</w:t>
            </w:r>
          </w:p>
        </w:tc>
        <w:tc>
          <w:tcPr>
            <w:tcW w:w="6992" w:type="dxa"/>
            <w:shd w:val="clear" w:color="auto" w:fill="999999"/>
            <w:tcMar/>
            <w:vAlign w:val="center"/>
          </w:tcPr>
          <w:p w:rsidRPr="00765066" w:rsidR="00C8722A" w:rsidP="00765066" w:rsidRDefault="00C8722A" w14:paraId="0943B7C8" w14:textId="77777777">
            <w:pPr>
              <w:jc w:val="center"/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</w:pPr>
            <w:r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  <w:t>Action Needed (discussion, decision, etc.)</w:t>
            </w:r>
          </w:p>
        </w:tc>
      </w:tr>
      <w:tr w:rsidR="00AB08E7" w:rsidTr="1603FD49" w14:paraId="70EA8629" w14:textId="77777777">
        <w:trPr>
          <w:trHeight w:val="360"/>
        </w:trPr>
        <w:tc>
          <w:tcPr>
            <w:tcW w:w="1920" w:type="dxa"/>
            <w:tcMar/>
            <w:vAlign w:val="center"/>
          </w:tcPr>
          <w:p w:rsidR="00AB08E7" w:rsidP="001F022E" w:rsidRDefault="00AB08E7" w14:paraId="7C77B5D6" w14:textId="1AA85913">
            <w:pPr>
              <w:jc w:val="center"/>
              <w:rPr>
                <w:rFonts w:ascii="Corbel" w:hAnsi="Corbel" w:cs="Lucida Sans Unicode"/>
                <w:color w:val="000000" w:themeColor="text1"/>
              </w:rPr>
            </w:pPr>
            <w:r w:rsidRPr="602834F3" w:rsidR="360C20DA">
              <w:rPr>
                <w:rFonts w:ascii="Corbel" w:hAnsi="Corbel" w:cs="Lucida Sans Unicode"/>
                <w:color w:val="000000" w:themeColor="text1" w:themeTint="FF" w:themeShade="FF"/>
              </w:rPr>
              <w:t>5 min</w:t>
            </w:r>
          </w:p>
        </w:tc>
        <w:tc>
          <w:tcPr>
            <w:tcW w:w="3225" w:type="dxa"/>
            <w:tcMar/>
            <w:vAlign w:val="center"/>
          </w:tcPr>
          <w:p w:rsidR="00AB08E7" w:rsidP="001F022E" w:rsidRDefault="00AB08E7" w14:paraId="1787C430" w14:textId="5B73E6A3">
            <w:pPr>
              <w:spacing w:line="259" w:lineRule="auto"/>
              <w:rPr>
                <w:rFonts w:ascii="Corbel" w:hAnsi="Corbel" w:cs="Lucida Sans Unicode"/>
                <w:color w:val="000000" w:themeColor="text1"/>
              </w:rPr>
            </w:pPr>
            <w:r w:rsidRPr="5D055F13" w:rsidR="0A173B66">
              <w:rPr>
                <w:rFonts w:ascii="Corbel" w:hAnsi="Corbel" w:cs="Lucida Sans Unicode"/>
                <w:color w:val="000000" w:themeColor="text1" w:themeTint="FF" w:themeShade="FF"/>
              </w:rPr>
              <w:t>Review  minutes</w:t>
            </w:r>
          </w:p>
        </w:tc>
        <w:tc>
          <w:tcPr>
            <w:tcW w:w="970" w:type="dxa"/>
            <w:tcMar/>
            <w:vAlign w:val="center"/>
          </w:tcPr>
          <w:p w:rsidRPr="005F4EFB" w:rsidR="00AB08E7" w:rsidP="7710DF58" w:rsidRDefault="00AB08E7" w14:paraId="4E7E1936" w14:textId="25A5D60F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center"/>
              <w:rPr>
                <w:rFonts w:ascii="Corbel" w:hAnsi="Corbel" w:cs="Lucida Sans Unicode"/>
                <w:color w:val="000000" w:themeColor="text1" w:themeTint="FF" w:themeShade="FF"/>
                <w:sz w:val="24"/>
                <w:szCs w:val="24"/>
              </w:rPr>
            </w:pPr>
            <w:r w:rsidRPr="7710DF58" w:rsidR="3EC32BD6">
              <w:rPr>
                <w:rFonts w:ascii="Corbel" w:hAnsi="Corbel" w:cs="Lucida Sans Unicode"/>
                <w:color w:val="000000" w:themeColor="text1" w:themeTint="FF" w:themeShade="FF"/>
              </w:rPr>
              <w:t>AF</w:t>
            </w:r>
          </w:p>
        </w:tc>
        <w:tc>
          <w:tcPr>
            <w:tcW w:w="6992" w:type="dxa"/>
            <w:tcMar/>
            <w:vAlign w:val="center"/>
          </w:tcPr>
          <w:p w:rsidR="00AB08E7" w:rsidP="274CFA40" w:rsidRDefault="00DB3014" w14:paraId="569A1A29" w14:textId="747240E1">
            <w:pPr>
              <w:spacing w:line="259" w:lineRule="auto"/>
              <w:rPr>
                <w:rFonts w:ascii="Corbel" w:hAnsi="Corbel" w:cs="Lucida Sans Unicode"/>
              </w:rPr>
            </w:pPr>
            <w:r w:rsidRPr="274CFA40" w:rsidR="3423A799">
              <w:rPr>
                <w:rFonts w:ascii="Corbel" w:hAnsi="Corbel" w:cs="Lucida Sans Unicode"/>
              </w:rPr>
              <w:t>Approval of Minutes</w:t>
            </w:r>
          </w:p>
        </w:tc>
      </w:tr>
      <w:tr w:rsidR="00AB08E7" w:rsidTr="1603FD49" w14:paraId="22489CB8" w14:textId="77777777">
        <w:trPr>
          <w:trHeight w:val="360"/>
        </w:trPr>
        <w:tc>
          <w:tcPr>
            <w:tcW w:w="1920" w:type="dxa"/>
            <w:tcMar/>
            <w:vAlign w:val="center"/>
          </w:tcPr>
          <w:p w:rsidR="00AB08E7" w:rsidP="001F022E" w:rsidRDefault="00AB08E7" w14:paraId="5480CF93" w14:textId="532825CB">
            <w:pPr>
              <w:jc w:val="center"/>
              <w:rPr>
                <w:rFonts w:ascii="Corbel" w:hAnsi="Corbel" w:cs="Lucida Sans Unicode"/>
                <w:color w:val="000000" w:themeColor="text1"/>
              </w:rPr>
            </w:pPr>
            <w:r w:rsidRPr="7710DF58" w:rsidR="23EF8EEC">
              <w:rPr>
                <w:rFonts w:ascii="Corbel" w:hAnsi="Corbel" w:cs="Lucida Sans Unicode"/>
                <w:color w:val="000000" w:themeColor="text1" w:themeTint="FF" w:themeShade="FF"/>
              </w:rPr>
              <w:t>1</w:t>
            </w:r>
            <w:r w:rsidRPr="7710DF58" w:rsidR="7EFD3027">
              <w:rPr>
                <w:rFonts w:ascii="Corbel" w:hAnsi="Corbel" w:cs="Lucida Sans Unicode"/>
                <w:color w:val="000000" w:themeColor="text1" w:themeTint="FF" w:themeShade="FF"/>
              </w:rPr>
              <w:t>5</w:t>
            </w:r>
            <w:r w:rsidRPr="7710DF58" w:rsidR="23EF8EEC">
              <w:rPr>
                <w:rFonts w:ascii="Corbel" w:hAnsi="Corbel" w:cs="Lucida Sans Unicode"/>
                <w:color w:val="000000" w:themeColor="text1" w:themeTint="FF" w:themeShade="FF"/>
              </w:rPr>
              <w:t xml:space="preserve"> min</w:t>
            </w:r>
          </w:p>
        </w:tc>
        <w:tc>
          <w:tcPr>
            <w:tcW w:w="3225" w:type="dxa"/>
            <w:tcMar/>
            <w:vAlign w:val="center"/>
          </w:tcPr>
          <w:p w:rsidR="00AB08E7" w:rsidP="001F022E" w:rsidRDefault="00AB08E7" w14:paraId="6CA818BC" w14:textId="72FE0143">
            <w:pPr>
              <w:spacing w:line="259" w:lineRule="auto"/>
              <w:rPr>
                <w:rFonts w:ascii="Corbel" w:hAnsi="Corbel" w:cs="Lucida Sans Unicode"/>
                <w:color w:val="000000" w:themeColor="text1"/>
              </w:rPr>
            </w:pPr>
            <w:r w:rsidRPr="1603FD49" w:rsidR="2E1E2E68">
              <w:rPr>
                <w:rFonts w:ascii="Corbel" w:hAnsi="Corbel" w:cs="Lucida Sans Unicode"/>
                <w:color w:val="000000" w:themeColor="text1" w:themeTint="FF" w:themeShade="FF"/>
              </w:rPr>
              <w:t>SPEA</w:t>
            </w:r>
            <w:r w:rsidRPr="1603FD49" w:rsidR="23EF8EEC">
              <w:rPr>
                <w:rFonts w:ascii="Corbel" w:hAnsi="Corbel" w:cs="Lucida Sans Unicode"/>
                <w:color w:val="000000" w:themeColor="text1" w:themeTint="FF" w:themeShade="FF"/>
              </w:rPr>
              <w:t>C report</w:t>
            </w:r>
            <w:r w:rsidRPr="1603FD49" w:rsidR="604B7F89">
              <w:rPr>
                <w:rFonts w:ascii="Corbel" w:hAnsi="Corbel" w:cs="Lucida Sans Unicode"/>
                <w:color w:val="000000" w:themeColor="text1" w:themeTint="FF" w:themeShade="FF"/>
              </w:rPr>
              <w:t xml:space="preserve"> (and</w:t>
            </w:r>
            <w:r w:rsidRPr="1603FD49" w:rsidR="11F61B3D">
              <w:rPr>
                <w:rFonts w:ascii="Corbel" w:hAnsi="Corbel" w:cs="Lucida Sans Unicode"/>
                <w:color w:val="000000" w:themeColor="text1" w:themeTint="FF" w:themeShade="FF"/>
              </w:rPr>
              <w:t xml:space="preserve"> inclusive access</w:t>
            </w:r>
            <w:r w:rsidRPr="1603FD49" w:rsidR="625E0EAF">
              <w:rPr>
                <w:rFonts w:ascii="Corbel" w:hAnsi="Corbel" w:cs="Lucida Sans Unicode"/>
                <w:color w:val="000000" w:themeColor="text1" w:themeTint="FF" w:themeShade="FF"/>
              </w:rPr>
              <w:t xml:space="preserve"> </w:t>
            </w:r>
            <w:r w:rsidRPr="1603FD49" w:rsidR="11F61B3D">
              <w:rPr>
                <w:rFonts w:ascii="Corbel" w:hAnsi="Corbel" w:cs="Lucida Sans Unicode"/>
                <w:color w:val="000000" w:themeColor="text1" w:themeTint="FF" w:themeShade="FF"/>
              </w:rPr>
              <w:t>”</w:t>
            </w:r>
            <w:r w:rsidRPr="1603FD49" w:rsidR="2C4EBCC0">
              <w:rPr>
                <w:rFonts w:ascii="Corbel" w:hAnsi="Corbel" w:cs="Lucida Sans Unicode"/>
                <w:color w:val="000000" w:themeColor="text1" w:themeTint="FF" w:themeShade="FF"/>
              </w:rPr>
              <w:t>First</w:t>
            </w:r>
            <w:r w:rsidRPr="1603FD49" w:rsidR="11F61B3D">
              <w:rPr>
                <w:rFonts w:ascii="Corbel" w:hAnsi="Corbel" w:cs="Lucida Sans Unicode"/>
                <w:color w:val="000000" w:themeColor="text1" w:themeTint="FF" w:themeShade="FF"/>
              </w:rPr>
              <w:t xml:space="preserve"> Day” issue</w:t>
            </w:r>
            <w:r w:rsidRPr="1603FD49" w:rsidR="1F666EA4">
              <w:rPr>
                <w:rFonts w:ascii="Corbel" w:hAnsi="Corbel" w:cs="Lucida Sans Unicode"/>
                <w:color w:val="000000" w:themeColor="text1" w:themeTint="FF" w:themeShade="FF"/>
              </w:rPr>
              <w:t>)</w:t>
            </w:r>
          </w:p>
        </w:tc>
        <w:tc>
          <w:tcPr>
            <w:tcW w:w="970" w:type="dxa"/>
            <w:tcMar/>
            <w:vAlign w:val="center"/>
          </w:tcPr>
          <w:p w:rsidRPr="005F4EFB" w:rsidR="00AB08E7" w:rsidP="001F022E" w:rsidRDefault="00AB08E7" w14:paraId="07C9D871" w14:textId="225F6014">
            <w:pPr>
              <w:spacing w:line="259" w:lineRule="auto"/>
              <w:jc w:val="center"/>
              <w:rPr>
                <w:rFonts w:ascii="Corbel" w:hAnsi="Corbel" w:cs="Lucida Sans Unicode"/>
                <w:color w:val="000000" w:themeColor="text1"/>
              </w:rPr>
            </w:pPr>
            <w:r w:rsidRPr="6B5DA5A5" w:rsidR="23EF8EEC">
              <w:rPr>
                <w:rFonts w:ascii="Corbel" w:hAnsi="Corbel" w:cs="Lucida Sans Unicode"/>
                <w:color w:val="000000" w:themeColor="text1" w:themeTint="FF" w:themeShade="FF"/>
              </w:rPr>
              <w:t>MC</w:t>
            </w:r>
          </w:p>
        </w:tc>
        <w:tc>
          <w:tcPr>
            <w:tcW w:w="6992" w:type="dxa"/>
            <w:tcMar/>
            <w:vAlign w:val="center"/>
          </w:tcPr>
          <w:p w:rsidR="00AB08E7" w:rsidP="274CFA40" w:rsidRDefault="00332CA3" w14:paraId="65810924" w14:textId="6A64A98B">
            <w:pPr>
              <w:spacing w:line="259" w:lineRule="auto"/>
              <w:rPr>
                <w:rFonts w:ascii="Corbel" w:hAnsi="Corbel" w:cs="Lucida Sans Unicode"/>
              </w:rPr>
            </w:pPr>
            <w:r w:rsidRPr="5D6747DD" w:rsidR="4ABBE2B5">
              <w:rPr>
                <w:rFonts w:ascii="Corbel" w:hAnsi="Corbel" w:cs="Lucida Sans Unicode"/>
              </w:rPr>
              <w:t>Discussion</w:t>
            </w:r>
          </w:p>
        </w:tc>
      </w:tr>
      <w:tr w:rsidR="001F022E" w:rsidTr="1603FD49" w14:paraId="6B74CC3B" w14:textId="77777777">
        <w:trPr>
          <w:trHeight w:val="360"/>
        </w:trPr>
        <w:tc>
          <w:tcPr>
            <w:tcW w:w="1920" w:type="dxa"/>
            <w:tcMar/>
            <w:vAlign w:val="center"/>
          </w:tcPr>
          <w:p w:rsidRPr="005F4EFB" w:rsidR="001F022E" w:rsidP="7710DF58" w:rsidRDefault="001F022E" w14:paraId="22449671" w14:textId="2CC6AD80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center"/>
              <w:rPr>
                <w:rFonts w:ascii="Corbel" w:hAnsi="Corbel" w:cs="Lucida Sans Unicode"/>
                <w:color w:val="000000" w:themeColor="text1" w:themeTint="FF" w:themeShade="FF"/>
                <w:sz w:val="24"/>
                <w:szCs w:val="24"/>
              </w:rPr>
            </w:pPr>
            <w:r w:rsidRPr="7710DF58" w:rsidR="7CFE91E2">
              <w:rPr>
                <w:rFonts w:ascii="Corbel" w:hAnsi="Corbel" w:cs="Lucida Sans Unicode"/>
                <w:color w:val="000000" w:themeColor="text1" w:themeTint="FF" w:themeShade="FF"/>
              </w:rPr>
              <w:t>Remaining?</w:t>
            </w:r>
          </w:p>
        </w:tc>
        <w:tc>
          <w:tcPr>
            <w:tcW w:w="3225" w:type="dxa"/>
            <w:tcMar/>
            <w:vAlign w:val="center"/>
          </w:tcPr>
          <w:p w:rsidRPr="005F4EFB" w:rsidR="001F022E" w:rsidP="7710DF58" w:rsidRDefault="001F022E" w14:paraId="3FB4F15F" w14:textId="187872D1">
            <w:pPr>
              <w:spacing w:line="259" w:lineRule="auto"/>
              <w:rPr>
                <w:rFonts w:ascii="Corbel" w:hAnsi="Corbel" w:cs="Lucida Sans Unicode"/>
                <w:color w:val="000000" w:themeColor="text1" w:themeTint="FF" w:themeShade="FF"/>
              </w:rPr>
            </w:pPr>
            <w:proofErr w:type="gramStart"/>
            <w:r w:rsidRPr="7710DF58" w:rsidR="7CFE91E2">
              <w:rPr>
                <w:rFonts w:ascii="Corbel" w:hAnsi="Corbel" w:cs="Lucida Sans Unicode"/>
                <w:color w:val="000000" w:themeColor="text1" w:themeTint="FF" w:themeShade="FF"/>
              </w:rPr>
              <w:t>Finalize  Goals</w:t>
            </w:r>
            <w:proofErr w:type="gramEnd"/>
          </w:p>
          <w:p w:rsidRPr="005F4EFB" w:rsidR="001F022E" w:rsidP="7710DF58" w:rsidRDefault="001F022E" w14:paraId="6C22453D" w14:textId="63BDED3C">
            <w:pPr>
              <w:pStyle w:val="Normal"/>
              <w:spacing w:line="259" w:lineRule="auto"/>
              <w:rPr>
                <w:rFonts w:ascii="Corbel" w:hAnsi="Corbel" w:cs="Lucida Sans Unicode"/>
                <w:color w:val="000000" w:themeColor="text1" w:themeTint="FF" w:themeShade="FF"/>
                <w:sz w:val="24"/>
                <w:szCs w:val="24"/>
              </w:rPr>
            </w:pPr>
          </w:p>
          <w:p w:rsidRPr="005F4EFB" w:rsidR="001F022E" w:rsidP="7710DF58" w:rsidRDefault="001F022E" w14:paraId="76BD8207" w14:textId="45E8C6BC">
            <w:pPr>
              <w:pStyle w:val="Normal"/>
              <w:spacing w:line="259" w:lineRule="auto"/>
              <w:rPr>
                <w:rFonts w:ascii="Corbel" w:hAnsi="Corbel" w:cs="Lucida Sans Unicode"/>
                <w:color w:val="000000" w:themeColor="text1" w:themeTint="FF" w:themeShade="FF"/>
                <w:sz w:val="24"/>
                <w:szCs w:val="24"/>
              </w:rPr>
            </w:pPr>
            <w:r w:rsidRPr="7710DF58" w:rsidR="7CFE91E2">
              <w:rPr>
                <w:rFonts w:ascii="Corbel" w:hAnsi="Corbel" w:cs="Lucida Sans Unicode"/>
                <w:color w:val="000000" w:themeColor="text1" w:themeTint="FF" w:themeShade="FF"/>
                <w:sz w:val="24"/>
                <w:szCs w:val="24"/>
              </w:rPr>
              <w:t>Vote to approve Mission and Goals</w:t>
            </w:r>
          </w:p>
          <w:p w:rsidRPr="005F4EFB" w:rsidR="001F022E" w:rsidP="7710DF58" w:rsidRDefault="001F022E" w14:paraId="380473B5" w14:textId="59B3DD7E">
            <w:pPr>
              <w:pStyle w:val="Normal"/>
              <w:spacing w:line="259" w:lineRule="auto"/>
              <w:rPr>
                <w:rFonts w:ascii="Corbel" w:hAnsi="Corbel" w:cs="Lucida Sans Unicode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970" w:type="dxa"/>
            <w:tcMar/>
            <w:vAlign w:val="center"/>
          </w:tcPr>
          <w:p w:rsidRPr="005F4EFB" w:rsidR="001F022E" w:rsidP="7710DF58" w:rsidRDefault="001F022E" w14:paraId="4807106D" w14:textId="4A9C3614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center"/>
              <w:rPr>
                <w:rFonts w:ascii="Corbel" w:hAnsi="Corbel" w:cs="Lucida Sans Unicode"/>
                <w:color w:val="000000" w:themeColor="text1" w:themeTint="FF" w:themeShade="FF"/>
                <w:sz w:val="24"/>
                <w:szCs w:val="24"/>
              </w:rPr>
            </w:pPr>
            <w:r w:rsidRPr="7710DF58" w:rsidR="7CFE91E2">
              <w:rPr>
                <w:rFonts w:ascii="Corbel" w:hAnsi="Corbel" w:cs="Lucida Sans Unicode"/>
                <w:color w:val="000000" w:themeColor="text1" w:themeTint="FF" w:themeShade="FF"/>
              </w:rPr>
              <w:t>RS</w:t>
            </w:r>
          </w:p>
        </w:tc>
        <w:tc>
          <w:tcPr>
            <w:tcW w:w="6992" w:type="dxa"/>
            <w:tcMar/>
            <w:vAlign w:val="center"/>
          </w:tcPr>
          <w:p w:rsidRPr="005F4EFB" w:rsidR="00393640" w:rsidP="7710DF58" w:rsidRDefault="00393640" w14:paraId="72113E66" w14:textId="53744AEB">
            <w:pPr>
              <w:spacing w:line="259" w:lineRule="auto"/>
              <w:rPr>
                <w:rFonts w:ascii="Corbel" w:hAnsi="Corbel" w:cs="Lucida Sans Unicode"/>
                <w:color w:val="000000" w:themeColor="text1" w:themeTint="FF" w:themeShade="FF"/>
              </w:rPr>
            </w:pPr>
            <w:r w:rsidRPr="7710DF58" w:rsidR="7628E8CA">
              <w:rPr>
                <w:rFonts w:ascii="Corbel" w:hAnsi="Corbel" w:cs="Lucida Sans Unicode"/>
                <w:color w:val="000000" w:themeColor="text1" w:themeTint="FF" w:themeShade="FF"/>
              </w:rPr>
              <w:t>Discussion and votes</w:t>
            </w:r>
          </w:p>
          <w:p w:rsidRPr="005F4EFB" w:rsidR="00393640" w:rsidP="7710DF58" w:rsidRDefault="00393640" w14:paraId="4AF77C09" w14:textId="38B98232">
            <w:pPr>
              <w:pStyle w:val="Normal"/>
              <w:spacing w:line="259" w:lineRule="auto"/>
              <w:rPr>
                <w:sz w:val="24"/>
                <w:szCs w:val="24"/>
              </w:rPr>
            </w:pPr>
          </w:p>
        </w:tc>
      </w:tr>
      <w:tr w:rsidR="001F022E" w:rsidTr="1603FD49" w14:paraId="43160A05" w14:textId="77777777">
        <w:tc>
          <w:tcPr>
            <w:tcW w:w="1920" w:type="dxa"/>
            <w:tcMar/>
            <w:vAlign w:val="center"/>
          </w:tcPr>
          <w:p w:rsidRPr="005F4EFB" w:rsidR="001F022E" w:rsidP="7710DF58" w:rsidRDefault="001F022E" w14:paraId="1403AF0B" w14:textId="04EBC5F1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center"/>
              <w:rPr>
                <w:rFonts w:ascii="Corbel" w:hAnsi="Corbel" w:cs="Lucida Sans Unicode"/>
                <w:color w:val="000000" w:themeColor="text1" w:themeTint="FF" w:themeShade="FF"/>
              </w:rPr>
            </w:pPr>
            <w:r w:rsidRPr="7710DF58" w:rsidR="02E0F625">
              <w:rPr>
                <w:rFonts w:ascii="Corbel" w:hAnsi="Corbel" w:cs="Lucida Sans Unicode"/>
                <w:color w:val="000000" w:themeColor="text1" w:themeTint="FF" w:themeShade="FF"/>
              </w:rPr>
              <w:t>Time permitting</w:t>
            </w:r>
            <w:r w:rsidRPr="7710DF58" w:rsidR="0826A2F8">
              <w:rPr>
                <w:rFonts w:ascii="Corbel" w:hAnsi="Corbel" w:cs="Lucida Sans Unicode"/>
                <w:color w:val="000000" w:themeColor="text1" w:themeTint="FF" w:themeShade="FF"/>
              </w:rPr>
              <w:t xml:space="preserve"> (10 min)</w:t>
            </w:r>
          </w:p>
        </w:tc>
        <w:tc>
          <w:tcPr>
            <w:tcW w:w="3225" w:type="dxa"/>
            <w:tcMar/>
            <w:vAlign w:val="center"/>
          </w:tcPr>
          <w:p w:rsidRPr="005F4EFB" w:rsidR="001F022E" w:rsidP="7710DF58" w:rsidRDefault="00393640" w14:paraId="4B49291C" w14:textId="6A1F2BD8">
            <w:pPr>
              <w:spacing w:line="259" w:lineRule="auto"/>
              <w:rPr>
                <w:rFonts w:ascii="Corbel" w:hAnsi="Corbel" w:cs="Lucida Sans Unicode"/>
                <w:color w:val="000000" w:themeColor="text1" w:themeTint="FF" w:themeShade="FF"/>
              </w:rPr>
            </w:pPr>
          </w:p>
          <w:p w:rsidRPr="005F4EFB" w:rsidR="001F022E" w:rsidP="7710DF58" w:rsidRDefault="00393640" w14:paraId="1D41CEEA" w14:textId="190FAE36">
            <w:pPr>
              <w:pStyle w:val="Normal"/>
              <w:spacing w:line="259" w:lineRule="auto"/>
              <w:rPr>
                <w:rFonts w:ascii="Corbel" w:hAnsi="Corbel" w:cs="Lucida Sans Unicode"/>
                <w:color w:val="000000" w:themeColor="text1" w:themeTint="FF" w:themeShade="FF"/>
                <w:sz w:val="24"/>
                <w:szCs w:val="24"/>
              </w:rPr>
            </w:pPr>
          </w:p>
          <w:p w:rsidRPr="005F4EFB" w:rsidR="001F022E" w:rsidP="7710DF58" w:rsidRDefault="00393640" w14:paraId="526D5D35" w14:textId="2E421DDD">
            <w:pPr>
              <w:rPr>
                <w:rFonts w:ascii="Corbel" w:hAnsi="Corbel" w:cs="Lucida Sans Unicode"/>
                <w:color w:val="000000" w:themeColor="text1" w:themeTint="FF" w:themeShade="FF"/>
                <w:u w:val="single"/>
              </w:rPr>
            </w:pPr>
            <w:r w:rsidRPr="7710DF58" w:rsidR="20C2A38B">
              <w:rPr>
                <w:rFonts w:ascii="Corbel" w:hAnsi="Corbel" w:cs="Lucida Sans Unicode"/>
                <w:color w:val="000000" w:themeColor="text1" w:themeTint="FF" w:themeShade="FF"/>
                <w:u w:val="single"/>
              </w:rPr>
              <w:t>Bookstore info videos</w:t>
            </w:r>
          </w:p>
          <w:p w:rsidRPr="005F4EFB" w:rsidR="001F022E" w:rsidP="001F022E" w:rsidRDefault="00393640" w14:paraId="4BDCED30" w14:textId="15E58285">
            <w:pPr/>
            <w:r w:rsidRPr="7710DF58" w:rsidR="20C2A38B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The first is a General Demo video that is 3.30 min</w:t>
            </w:r>
          </w:p>
          <w:p w:rsidRPr="005F4EFB" w:rsidR="001F022E" w:rsidP="001F022E" w:rsidRDefault="00393640" w14:paraId="1EB096F0" w14:textId="4CEA4EA6">
            <w:pPr/>
            <w:hyperlink r:id="Ra18682e24b1143a8">
              <w:r w:rsidRPr="7710DF58" w:rsidR="20C2A38B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caps w:val="0"/>
                  <w:smallCaps w:val="0"/>
                  <w:noProof w:val="0"/>
                  <w:sz w:val="24"/>
                  <w:szCs w:val="24"/>
                  <w:lang w:val="en-US"/>
                </w:rPr>
                <w:t>https://www.youtube.com/watch?v=rTnuv7X63y8</w:t>
              </w:r>
            </w:hyperlink>
          </w:p>
          <w:p w:rsidRPr="005F4EFB" w:rsidR="001F022E" w:rsidP="001F022E" w:rsidRDefault="00393640" w14:paraId="5E5A5340" w14:textId="24924FB6">
            <w:pPr/>
            <w:r w:rsidRPr="7710DF58" w:rsidR="20C2A38B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The second focuses on how to adopt a textbook and its about 3 min</w:t>
            </w:r>
          </w:p>
          <w:p w:rsidRPr="005F4EFB" w:rsidR="001F022E" w:rsidP="001F022E" w:rsidRDefault="00393640" w14:paraId="79145A47" w14:textId="3CB06875">
            <w:pPr/>
            <w:hyperlink r:id="R25ff231232bd4802">
              <w:r w:rsidRPr="7710DF58" w:rsidR="20C2A38B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caps w:val="0"/>
                  <w:smallCaps w:val="0"/>
                  <w:noProof w:val="0"/>
                  <w:sz w:val="24"/>
                  <w:szCs w:val="24"/>
                  <w:lang w:val="en-US"/>
                </w:rPr>
                <w:t>https://www.youtube.com/watch?v=d94J73pcoPs</w:t>
              </w:r>
            </w:hyperlink>
          </w:p>
          <w:p w:rsidRPr="005F4EFB" w:rsidR="001F022E" w:rsidP="7710DF58" w:rsidRDefault="00393640" w14:paraId="01237B32" w14:textId="272BFC2D">
            <w:pPr>
              <w:pStyle w:val="Normal"/>
              <w:spacing w:line="259" w:lineRule="auto"/>
              <w:rPr>
                <w:rFonts w:ascii="Corbel" w:hAnsi="Corbel" w:cs="Lucida Sans Unicode"/>
                <w:color w:val="000000" w:themeColor="text1" w:themeTint="FF" w:themeShade="FF"/>
                <w:sz w:val="24"/>
                <w:szCs w:val="24"/>
              </w:rPr>
            </w:pPr>
          </w:p>
          <w:p w:rsidRPr="005F4EFB" w:rsidR="001F022E" w:rsidP="7710DF58" w:rsidRDefault="00393640" w14:paraId="0AD61A40" w14:textId="69B11E6E">
            <w:pPr>
              <w:pStyle w:val="Normal"/>
              <w:rPr>
                <w:rFonts w:ascii="Corbel" w:hAnsi="Corbel" w:cs="Lucida Sans Unicode"/>
                <w:color w:val="000000" w:themeColor="text1"/>
                <w:sz w:val="24"/>
                <w:szCs w:val="24"/>
              </w:rPr>
            </w:pPr>
          </w:p>
        </w:tc>
        <w:tc>
          <w:tcPr>
            <w:tcW w:w="970" w:type="dxa"/>
            <w:tcMar/>
            <w:vAlign w:val="center"/>
          </w:tcPr>
          <w:p w:rsidRPr="005F4EFB" w:rsidR="001F022E" w:rsidP="7710DF58" w:rsidRDefault="001F022E" w14:paraId="41D9C1B1" w14:textId="6D44D1AD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center"/>
              <w:rPr>
                <w:rFonts w:ascii="Corbel" w:hAnsi="Corbel" w:cs="Lucida Sans Unicode"/>
                <w:color w:val="000000" w:themeColor="text1" w:themeTint="FF" w:themeShade="FF"/>
                <w:sz w:val="24"/>
                <w:szCs w:val="24"/>
              </w:rPr>
            </w:pPr>
            <w:r w:rsidRPr="7710DF58" w:rsidR="306B4365">
              <w:rPr>
                <w:rFonts w:ascii="Corbel" w:hAnsi="Corbel" w:cs="Lucida Sans Unicode"/>
                <w:color w:val="000000" w:themeColor="text1" w:themeTint="FF" w:themeShade="FF"/>
              </w:rPr>
              <w:t>AF</w:t>
            </w:r>
          </w:p>
        </w:tc>
        <w:tc>
          <w:tcPr>
            <w:tcW w:w="6992" w:type="dxa"/>
            <w:tcMar/>
            <w:vAlign w:val="center"/>
          </w:tcPr>
          <w:p w:rsidRPr="005F4EFB" w:rsidR="001F022E" w:rsidP="7710DF58" w:rsidRDefault="007A3DC1" w14:paraId="7CED83A9" w14:textId="04DBB3AE">
            <w:pPr>
              <w:spacing w:line="259" w:lineRule="auto"/>
            </w:pPr>
            <w:r w:rsidR="76ADFDAF">
              <w:rPr/>
              <w:t>Record any questions for next meeting</w:t>
            </w:r>
            <w:r w:rsidRPr="7710DF58" w:rsidR="76ADFDAF">
              <w:rPr>
                <w:rFonts w:ascii="Corbel" w:hAnsi="Corbel" w:cs="Lucida Sans Unicode"/>
                <w:color w:val="000000" w:themeColor="text1" w:themeTint="FF" w:themeShade="FF"/>
              </w:rPr>
              <w:t xml:space="preserve"> </w:t>
            </w:r>
          </w:p>
        </w:tc>
      </w:tr>
      <w:tr w:rsidR="001F022E" w:rsidTr="1603FD49" w14:paraId="37AE37D4" w14:textId="77777777">
        <w:tc>
          <w:tcPr>
            <w:tcW w:w="1920" w:type="dxa"/>
            <w:tcMar/>
            <w:vAlign w:val="center"/>
          </w:tcPr>
          <w:p w:rsidRPr="005F4EFB" w:rsidR="001F022E" w:rsidP="001F022E" w:rsidRDefault="00AB08E7" w14:paraId="2F664463" w14:noSpellErr="1" w14:textId="7B3C9702">
            <w:pPr>
              <w:jc w:val="center"/>
              <w:rPr>
                <w:rFonts w:ascii="Corbel" w:hAnsi="Corbel" w:cs="Lucida Sans Unicode"/>
                <w:color w:val="000000" w:themeColor="text1"/>
              </w:rPr>
            </w:pPr>
          </w:p>
        </w:tc>
        <w:tc>
          <w:tcPr>
            <w:tcW w:w="3225" w:type="dxa"/>
            <w:tcMar/>
            <w:vAlign w:val="center"/>
          </w:tcPr>
          <w:p w:rsidRPr="005F4EFB" w:rsidR="001F022E" w:rsidP="001F022E" w:rsidRDefault="00AB08E7" w14:paraId="03CFBD21" w14:noSpellErr="1" w14:textId="75D08649">
            <w:pPr>
              <w:rPr>
                <w:rFonts w:ascii="Corbel" w:hAnsi="Corbel" w:cs="Lucida Sans Unicode"/>
                <w:color w:val="000000" w:themeColor="text1"/>
              </w:rPr>
            </w:pPr>
          </w:p>
        </w:tc>
        <w:tc>
          <w:tcPr>
            <w:tcW w:w="970" w:type="dxa"/>
            <w:tcMar/>
            <w:vAlign w:val="center"/>
          </w:tcPr>
          <w:p w:rsidRPr="005F4EFB" w:rsidR="001F022E" w:rsidP="001F022E" w:rsidRDefault="00AB08E7" w14:paraId="4CEAD5F1" w14:noSpellErr="1" w14:textId="70BF409A">
            <w:pPr>
              <w:jc w:val="center"/>
              <w:rPr>
                <w:rFonts w:ascii="Corbel" w:hAnsi="Corbel" w:cs="Lucida Sans Unicode"/>
                <w:color w:val="000000" w:themeColor="text1"/>
              </w:rPr>
            </w:pPr>
          </w:p>
        </w:tc>
        <w:tc>
          <w:tcPr>
            <w:tcW w:w="6992" w:type="dxa"/>
            <w:tcMar/>
            <w:vAlign w:val="center"/>
          </w:tcPr>
          <w:p w:rsidRPr="005F4EFB" w:rsidR="001F022E" w:rsidP="274CFA40" w:rsidRDefault="007A3DC1" w14:paraId="26155DF4" w14:noSpellErr="1" w14:textId="2B33A798">
            <w:pPr>
              <w:rPr>
                <w:rFonts w:ascii="Corbel" w:hAnsi="Corbel" w:cs="Lucida Sans Unicode"/>
              </w:rPr>
            </w:pPr>
          </w:p>
        </w:tc>
      </w:tr>
    </w:tbl>
    <w:p w:rsidRPr="00C340A6" w:rsidR="006A4934" w:rsidRDefault="006A4934" w14:paraId="34CE0A41" w14:textId="77777777">
      <w:pPr>
        <w:rPr>
          <w:rFonts w:ascii="Century Gothic" w:hAnsi="Century Gothic" w:cs="Lucida Sans Unicode"/>
          <w:bCs/>
          <w:iCs/>
          <w:sz w:val="20"/>
        </w:rPr>
      </w:pPr>
    </w:p>
    <w:p w:rsidRPr="00C340A6" w:rsidR="006A4934" w:rsidRDefault="006A4934" w14:paraId="62EBF3C5" w14:textId="77777777">
      <w:pPr>
        <w:rPr>
          <w:rFonts w:ascii="Century Gothic" w:hAnsi="Century Gothic" w:cs="Lucida Sans Unicode"/>
          <w:bCs/>
          <w:iCs/>
          <w:sz w:val="20"/>
        </w:rPr>
      </w:pPr>
    </w:p>
    <w:p w:rsidRPr="00F67B27" w:rsidR="00C6231C" w:rsidP="00F67B27" w:rsidRDefault="00C6231C" w14:paraId="6D98A12B" w14:textId="77777777">
      <w:pPr>
        <w:tabs>
          <w:tab w:val="left" w:pos="5460"/>
        </w:tabs>
        <w:rPr>
          <w:rFonts w:ascii="Century Gothic" w:hAnsi="Century Gothic"/>
        </w:rPr>
      </w:pPr>
    </w:p>
    <w:sectPr w:rsidRPr="00F67B27" w:rsidR="00C6231C" w:rsidSect="00C444C0">
      <w:endnotePr>
        <w:numFmt w:val="decimal"/>
      </w:endnotePr>
      <w:type w:val="continuous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332CA3" w:rsidP="00CE77D9" w:rsidRDefault="00332CA3" w14:paraId="46B4FF3B" w14:textId="77777777">
      <w:r>
        <w:separator/>
      </w:r>
    </w:p>
  </w:endnote>
  <w:endnote w:type="continuationSeparator" w:id="0">
    <w:p w:rsidR="00332CA3" w:rsidP="00CE77D9" w:rsidRDefault="00332CA3" w14:paraId="11BA3AC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Malgun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E77D9" w:rsidP="00CE77D9" w:rsidRDefault="00CE77D9" w14:paraId="3FE9F23F" w14:textId="77777777">
    <w:pPr>
      <w:pStyle w:val="Footer"/>
      <w:jc w:val="both"/>
    </w:pPr>
  </w:p>
  <w:p w:rsidR="00CE77D9" w:rsidRDefault="00CE77D9" w14:paraId="1F72F646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332CA3" w:rsidP="00CE77D9" w:rsidRDefault="00332CA3" w14:paraId="2131BCAF" w14:textId="77777777">
      <w:r>
        <w:separator/>
      </w:r>
    </w:p>
  </w:footnote>
  <w:footnote w:type="continuationSeparator" w:id="0">
    <w:p w:rsidR="00332CA3" w:rsidP="00CE77D9" w:rsidRDefault="00332CA3" w14:paraId="4B227A6E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65599"/>
    <w:multiLevelType w:val="hybridMultilevel"/>
    <w:tmpl w:val="7B46C610"/>
    <w:lvl w:ilvl="0" w:tplc="7D0221F0">
      <w:numFmt w:val="bullet"/>
      <w:lvlText w:val="-"/>
      <w:lvlJc w:val="left"/>
      <w:pPr>
        <w:ind w:left="720" w:hanging="360"/>
      </w:pPr>
      <w:rPr>
        <w:rFonts w:hint="default" w:ascii="Corbel" w:hAnsi="Corbel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4012A67"/>
    <w:multiLevelType w:val="hybridMultilevel"/>
    <w:tmpl w:val="595A4198"/>
    <w:lvl w:ilvl="0" w:tplc="9E8E3D1A">
      <w:start w:val="15"/>
      <w:numFmt w:val="bullet"/>
      <w:lvlText w:val="-"/>
      <w:lvlJc w:val="left"/>
      <w:pPr>
        <w:ind w:left="720" w:hanging="360"/>
      </w:pPr>
      <w:rPr>
        <w:rFonts w:hint="default" w:ascii="Corbel" w:hAnsi="Corbel" w:eastAsia="Times New Roman" w:cs="Lucida Sans Unicod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BD91B11"/>
    <w:multiLevelType w:val="hybridMultilevel"/>
    <w:tmpl w:val="1A22C8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3357068"/>
    <w:multiLevelType w:val="hybridMultilevel"/>
    <w:tmpl w:val="326A8E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4E06C83"/>
    <w:multiLevelType w:val="hybridMultilevel"/>
    <w:tmpl w:val="FF8C3EA8"/>
    <w:lvl w:ilvl="0" w:tplc="1C5077C4">
      <w:numFmt w:val="bullet"/>
      <w:lvlText w:val="-"/>
      <w:lvlJc w:val="left"/>
      <w:pPr>
        <w:ind w:left="720" w:hanging="360"/>
      </w:pPr>
      <w:rPr>
        <w:rFonts w:hint="default" w:ascii="Corbel" w:hAnsi="Corbel" w:eastAsia="Times New Roman" w:cs="Lucida Sans Unicod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B9E1631"/>
    <w:multiLevelType w:val="hybridMultilevel"/>
    <w:tmpl w:val="18FCE9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C322EF2"/>
    <w:multiLevelType w:val="hybridMultilevel"/>
    <w:tmpl w:val="BA3ABD64"/>
    <w:lvl w:ilvl="0" w:tplc="7BF837F2">
      <w:start w:val="9"/>
      <w:numFmt w:val="bullet"/>
      <w:lvlText w:val="-"/>
      <w:lvlJc w:val="left"/>
      <w:pPr>
        <w:ind w:left="720" w:hanging="360"/>
      </w:pPr>
      <w:rPr>
        <w:rFonts w:hint="default" w:ascii="Corbel" w:hAnsi="Corbel" w:eastAsia="Times New Roman" w:cs="Lucida Sans Unicod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81E736F"/>
    <w:multiLevelType w:val="hybridMultilevel"/>
    <w:tmpl w:val="B36E2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6D1F6F"/>
    <w:multiLevelType w:val="hybridMultilevel"/>
    <w:tmpl w:val="21481CA4"/>
    <w:lvl w:ilvl="0" w:tplc="416C427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A32B71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D4CC3F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1DACDD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F7AFD9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5126E6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1980F6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BE8A18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164553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BC62CA1"/>
    <w:multiLevelType w:val="hybridMultilevel"/>
    <w:tmpl w:val="A0E619F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51F72E97"/>
    <w:multiLevelType w:val="hybridMultilevel"/>
    <w:tmpl w:val="DCD69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E4051E"/>
    <w:multiLevelType w:val="hybridMultilevel"/>
    <w:tmpl w:val="33C6AF2C"/>
    <w:lvl w:ilvl="0" w:tplc="B25273AE">
      <w:start w:val="5"/>
      <w:numFmt w:val="bullet"/>
      <w:lvlText w:val="-"/>
      <w:lvlJc w:val="left"/>
      <w:pPr>
        <w:ind w:left="720" w:hanging="360"/>
      </w:pPr>
      <w:rPr>
        <w:rFonts w:hint="default" w:ascii="Corbel" w:hAnsi="Corbel" w:eastAsia="Times New Roman" w:cs="Lucida Sans Unicod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B4103EF"/>
    <w:multiLevelType w:val="hybridMultilevel"/>
    <w:tmpl w:val="4A8C75B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2A75A49"/>
    <w:multiLevelType w:val="hybridMultilevel"/>
    <w:tmpl w:val="B2A01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204793"/>
    <w:multiLevelType w:val="hybridMultilevel"/>
    <w:tmpl w:val="4A1C9D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60D50B0"/>
    <w:multiLevelType w:val="hybridMultilevel"/>
    <w:tmpl w:val="770A1E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7656057"/>
    <w:multiLevelType w:val="hybridMultilevel"/>
    <w:tmpl w:val="8878FE6C"/>
    <w:lvl w:ilvl="0" w:tplc="E09AF4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651A75"/>
    <w:multiLevelType w:val="hybridMultilevel"/>
    <w:tmpl w:val="6B389A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9A36CB9"/>
    <w:multiLevelType w:val="hybridMultilevel"/>
    <w:tmpl w:val="7354F0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D744F88"/>
    <w:multiLevelType w:val="hybridMultilevel"/>
    <w:tmpl w:val="183C04F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94178BE"/>
    <w:multiLevelType w:val="hybridMultilevel"/>
    <w:tmpl w:val="DEE20B3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8"/>
  </w:num>
  <w:num w:numId="2">
    <w:abstractNumId w:val="14"/>
  </w:num>
  <w:num w:numId="3">
    <w:abstractNumId w:val="3"/>
  </w:num>
  <w:num w:numId="4">
    <w:abstractNumId w:val="16"/>
  </w:num>
  <w:num w:numId="5">
    <w:abstractNumId w:val="9"/>
  </w:num>
  <w:num w:numId="6">
    <w:abstractNumId w:val="20"/>
  </w:num>
  <w:num w:numId="7">
    <w:abstractNumId w:val="18"/>
  </w:num>
  <w:num w:numId="8">
    <w:abstractNumId w:val="15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7"/>
  </w:num>
  <w:num w:numId="12">
    <w:abstractNumId w:val="19"/>
  </w:num>
  <w:num w:numId="13">
    <w:abstractNumId w:val="17"/>
  </w:num>
  <w:num w:numId="14">
    <w:abstractNumId w:val="2"/>
  </w:num>
  <w:num w:numId="15">
    <w:abstractNumId w:val="12"/>
  </w:num>
  <w:num w:numId="16">
    <w:abstractNumId w:val="5"/>
  </w:num>
  <w:num w:numId="17">
    <w:abstractNumId w:val="13"/>
  </w:num>
  <w:num w:numId="18">
    <w:abstractNumId w:val="11"/>
  </w:num>
  <w:num w:numId="19">
    <w:abstractNumId w:val="0"/>
  </w:num>
  <w:num w:numId="20">
    <w:abstractNumId w:val="6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NTIzNzcyMTU3NDBQ0lEKTi0uzszPAykwrAUAjtZD8CwAAAA="/>
  </w:docVars>
  <w:rsids>
    <w:rsidRoot w:val="007B2BB6"/>
    <w:rsid w:val="00005D40"/>
    <w:rsid w:val="000105EA"/>
    <w:rsid w:val="000257AC"/>
    <w:rsid w:val="000415A3"/>
    <w:rsid w:val="0004714F"/>
    <w:rsid w:val="0005082E"/>
    <w:rsid w:val="00055D8E"/>
    <w:rsid w:val="0006006D"/>
    <w:rsid w:val="00063924"/>
    <w:rsid w:val="00064CBA"/>
    <w:rsid w:val="000665A5"/>
    <w:rsid w:val="00077934"/>
    <w:rsid w:val="00090FE3"/>
    <w:rsid w:val="000A362A"/>
    <w:rsid w:val="000A46B8"/>
    <w:rsid w:val="000B3875"/>
    <w:rsid w:val="000C29C2"/>
    <w:rsid w:val="000D25EE"/>
    <w:rsid w:val="000D2CF2"/>
    <w:rsid w:val="000D7CE8"/>
    <w:rsid w:val="000E5F3A"/>
    <w:rsid w:val="001028D5"/>
    <w:rsid w:val="00103AFE"/>
    <w:rsid w:val="0012489F"/>
    <w:rsid w:val="00142773"/>
    <w:rsid w:val="00147719"/>
    <w:rsid w:val="001520D2"/>
    <w:rsid w:val="00154ED4"/>
    <w:rsid w:val="00167607"/>
    <w:rsid w:val="00171C52"/>
    <w:rsid w:val="001864D7"/>
    <w:rsid w:val="001964A3"/>
    <w:rsid w:val="001A208B"/>
    <w:rsid w:val="001A4AC0"/>
    <w:rsid w:val="001B1EB2"/>
    <w:rsid w:val="001B7C3C"/>
    <w:rsid w:val="001B7D83"/>
    <w:rsid w:val="001C0069"/>
    <w:rsid w:val="001C0445"/>
    <w:rsid w:val="001C382E"/>
    <w:rsid w:val="001D1C5A"/>
    <w:rsid w:val="001D1FA5"/>
    <w:rsid w:val="001D3562"/>
    <w:rsid w:val="001E0BE2"/>
    <w:rsid w:val="001E245C"/>
    <w:rsid w:val="001F022E"/>
    <w:rsid w:val="00212391"/>
    <w:rsid w:val="0022107D"/>
    <w:rsid w:val="00223840"/>
    <w:rsid w:val="0022460B"/>
    <w:rsid w:val="00225855"/>
    <w:rsid w:val="00226046"/>
    <w:rsid w:val="00226105"/>
    <w:rsid w:val="0023485F"/>
    <w:rsid w:val="00235A98"/>
    <w:rsid w:val="00243F23"/>
    <w:rsid w:val="002505AE"/>
    <w:rsid w:val="00257CB7"/>
    <w:rsid w:val="00265D1C"/>
    <w:rsid w:val="00266E24"/>
    <w:rsid w:val="002673D5"/>
    <w:rsid w:val="00272A94"/>
    <w:rsid w:val="00277586"/>
    <w:rsid w:val="00287A12"/>
    <w:rsid w:val="002A16B8"/>
    <w:rsid w:val="002A5589"/>
    <w:rsid w:val="002A6688"/>
    <w:rsid w:val="002B272D"/>
    <w:rsid w:val="002B4F02"/>
    <w:rsid w:val="002B55C0"/>
    <w:rsid w:val="002B6E4C"/>
    <w:rsid w:val="002D169D"/>
    <w:rsid w:val="002E583E"/>
    <w:rsid w:val="002F0134"/>
    <w:rsid w:val="002F0D5F"/>
    <w:rsid w:val="002F2E48"/>
    <w:rsid w:val="002F7E5C"/>
    <w:rsid w:val="003011C9"/>
    <w:rsid w:val="003020C2"/>
    <w:rsid w:val="00315358"/>
    <w:rsid w:val="0032069E"/>
    <w:rsid w:val="003221D6"/>
    <w:rsid w:val="00322311"/>
    <w:rsid w:val="0032494F"/>
    <w:rsid w:val="00332CA3"/>
    <w:rsid w:val="00340DCA"/>
    <w:rsid w:val="00340E97"/>
    <w:rsid w:val="0036020E"/>
    <w:rsid w:val="003615D4"/>
    <w:rsid w:val="003640A4"/>
    <w:rsid w:val="00371ED0"/>
    <w:rsid w:val="00376A6A"/>
    <w:rsid w:val="00383DCE"/>
    <w:rsid w:val="00384A80"/>
    <w:rsid w:val="00393640"/>
    <w:rsid w:val="00395582"/>
    <w:rsid w:val="0039686B"/>
    <w:rsid w:val="003A19FB"/>
    <w:rsid w:val="003A1E09"/>
    <w:rsid w:val="003A2A7E"/>
    <w:rsid w:val="003A307B"/>
    <w:rsid w:val="003A393D"/>
    <w:rsid w:val="003B40E0"/>
    <w:rsid w:val="003B507E"/>
    <w:rsid w:val="003C0A98"/>
    <w:rsid w:val="003C182C"/>
    <w:rsid w:val="003C1DA1"/>
    <w:rsid w:val="003E2C41"/>
    <w:rsid w:val="003F03E7"/>
    <w:rsid w:val="003F163F"/>
    <w:rsid w:val="00400397"/>
    <w:rsid w:val="004004D7"/>
    <w:rsid w:val="00400B5C"/>
    <w:rsid w:val="00410750"/>
    <w:rsid w:val="004113F3"/>
    <w:rsid w:val="0041293B"/>
    <w:rsid w:val="00430845"/>
    <w:rsid w:val="00431D00"/>
    <w:rsid w:val="00432241"/>
    <w:rsid w:val="00444AD6"/>
    <w:rsid w:val="00445864"/>
    <w:rsid w:val="00446698"/>
    <w:rsid w:val="00455BDD"/>
    <w:rsid w:val="00460DBF"/>
    <w:rsid w:val="00462299"/>
    <w:rsid w:val="00466774"/>
    <w:rsid w:val="00485CB3"/>
    <w:rsid w:val="0048716A"/>
    <w:rsid w:val="0049065D"/>
    <w:rsid w:val="00493BFA"/>
    <w:rsid w:val="004B4CA0"/>
    <w:rsid w:val="004B71B6"/>
    <w:rsid w:val="004C0C4F"/>
    <w:rsid w:val="004C4A18"/>
    <w:rsid w:val="004C7A55"/>
    <w:rsid w:val="004D54CD"/>
    <w:rsid w:val="004D5D99"/>
    <w:rsid w:val="004F6165"/>
    <w:rsid w:val="00501E1D"/>
    <w:rsid w:val="00501E4E"/>
    <w:rsid w:val="00502DED"/>
    <w:rsid w:val="00504D72"/>
    <w:rsid w:val="00505E2B"/>
    <w:rsid w:val="005335FA"/>
    <w:rsid w:val="00550380"/>
    <w:rsid w:val="00552D95"/>
    <w:rsid w:val="005570CA"/>
    <w:rsid w:val="00574C1B"/>
    <w:rsid w:val="00576B07"/>
    <w:rsid w:val="00582FF3"/>
    <w:rsid w:val="0059539E"/>
    <w:rsid w:val="005A7D04"/>
    <w:rsid w:val="005B06BF"/>
    <w:rsid w:val="005B2C61"/>
    <w:rsid w:val="005B417A"/>
    <w:rsid w:val="005C346D"/>
    <w:rsid w:val="005C4C3F"/>
    <w:rsid w:val="005D6699"/>
    <w:rsid w:val="005E27B6"/>
    <w:rsid w:val="005F1CAD"/>
    <w:rsid w:val="005F4EFB"/>
    <w:rsid w:val="00606275"/>
    <w:rsid w:val="0061116E"/>
    <w:rsid w:val="00614FFC"/>
    <w:rsid w:val="006205E2"/>
    <w:rsid w:val="00622701"/>
    <w:rsid w:val="006315E0"/>
    <w:rsid w:val="006361ED"/>
    <w:rsid w:val="0063701D"/>
    <w:rsid w:val="00645212"/>
    <w:rsid w:val="00645330"/>
    <w:rsid w:val="00650EF3"/>
    <w:rsid w:val="00653A62"/>
    <w:rsid w:val="006607C5"/>
    <w:rsid w:val="00664AF9"/>
    <w:rsid w:val="00665BA6"/>
    <w:rsid w:val="0067362F"/>
    <w:rsid w:val="0068045C"/>
    <w:rsid w:val="006903EF"/>
    <w:rsid w:val="0069140B"/>
    <w:rsid w:val="006A4934"/>
    <w:rsid w:val="006A6E8F"/>
    <w:rsid w:val="006A6FD2"/>
    <w:rsid w:val="006B1EE1"/>
    <w:rsid w:val="006D1A9E"/>
    <w:rsid w:val="006D4D14"/>
    <w:rsid w:val="006F3949"/>
    <w:rsid w:val="006F60A0"/>
    <w:rsid w:val="006F7E1D"/>
    <w:rsid w:val="007077F2"/>
    <w:rsid w:val="00724D92"/>
    <w:rsid w:val="00733797"/>
    <w:rsid w:val="00733E3D"/>
    <w:rsid w:val="00742B42"/>
    <w:rsid w:val="0074347B"/>
    <w:rsid w:val="00750E0E"/>
    <w:rsid w:val="00755D1E"/>
    <w:rsid w:val="007574C6"/>
    <w:rsid w:val="007610EC"/>
    <w:rsid w:val="007620BE"/>
    <w:rsid w:val="00765066"/>
    <w:rsid w:val="00775C85"/>
    <w:rsid w:val="00777D0D"/>
    <w:rsid w:val="00786F9D"/>
    <w:rsid w:val="0079565A"/>
    <w:rsid w:val="007A1064"/>
    <w:rsid w:val="007A115E"/>
    <w:rsid w:val="007A3DC1"/>
    <w:rsid w:val="007A3FA7"/>
    <w:rsid w:val="007A4FBB"/>
    <w:rsid w:val="007A73D9"/>
    <w:rsid w:val="007B2BB6"/>
    <w:rsid w:val="007C3A94"/>
    <w:rsid w:val="007C4776"/>
    <w:rsid w:val="007D51B7"/>
    <w:rsid w:val="007D5B8F"/>
    <w:rsid w:val="007E0230"/>
    <w:rsid w:val="007F00FE"/>
    <w:rsid w:val="007F0AC3"/>
    <w:rsid w:val="008077D8"/>
    <w:rsid w:val="00807987"/>
    <w:rsid w:val="00814C72"/>
    <w:rsid w:val="00816543"/>
    <w:rsid w:val="00821162"/>
    <w:rsid w:val="00824598"/>
    <w:rsid w:val="0083202C"/>
    <w:rsid w:val="0083312E"/>
    <w:rsid w:val="0083627C"/>
    <w:rsid w:val="00844D93"/>
    <w:rsid w:val="0085151B"/>
    <w:rsid w:val="00851F08"/>
    <w:rsid w:val="0086066F"/>
    <w:rsid w:val="008611A8"/>
    <w:rsid w:val="0086125F"/>
    <w:rsid w:val="00871CC3"/>
    <w:rsid w:val="00873F60"/>
    <w:rsid w:val="00877DEA"/>
    <w:rsid w:val="00881E7F"/>
    <w:rsid w:val="00883FED"/>
    <w:rsid w:val="008904DB"/>
    <w:rsid w:val="00892233"/>
    <w:rsid w:val="00897B59"/>
    <w:rsid w:val="008A4FC2"/>
    <w:rsid w:val="008B5C79"/>
    <w:rsid w:val="008C011B"/>
    <w:rsid w:val="008C04A2"/>
    <w:rsid w:val="008E44AA"/>
    <w:rsid w:val="008E5A1C"/>
    <w:rsid w:val="008E7F50"/>
    <w:rsid w:val="008F27A1"/>
    <w:rsid w:val="008F3912"/>
    <w:rsid w:val="008F5415"/>
    <w:rsid w:val="008F6B71"/>
    <w:rsid w:val="00915042"/>
    <w:rsid w:val="00924A62"/>
    <w:rsid w:val="00924EE7"/>
    <w:rsid w:val="009253C0"/>
    <w:rsid w:val="009261A7"/>
    <w:rsid w:val="009267A1"/>
    <w:rsid w:val="009324B9"/>
    <w:rsid w:val="00932682"/>
    <w:rsid w:val="00935A1C"/>
    <w:rsid w:val="00937082"/>
    <w:rsid w:val="00941676"/>
    <w:rsid w:val="009438DC"/>
    <w:rsid w:val="00946B93"/>
    <w:rsid w:val="00947460"/>
    <w:rsid w:val="00951A09"/>
    <w:rsid w:val="00957C6B"/>
    <w:rsid w:val="00961C11"/>
    <w:rsid w:val="00964E35"/>
    <w:rsid w:val="00966C33"/>
    <w:rsid w:val="00967C06"/>
    <w:rsid w:val="00971EB4"/>
    <w:rsid w:val="009810B9"/>
    <w:rsid w:val="00993324"/>
    <w:rsid w:val="00995044"/>
    <w:rsid w:val="009B373D"/>
    <w:rsid w:val="009B7CA7"/>
    <w:rsid w:val="009B7E28"/>
    <w:rsid w:val="009C30BC"/>
    <w:rsid w:val="009C3A72"/>
    <w:rsid w:val="009C4CC7"/>
    <w:rsid w:val="009C6759"/>
    <w:rsid w:val="009E052D"/>
    <w:rsid w:val="009E3C6A"/>
    <w:rsid w:val="009F2122"/>
    <w:rsid w:val="009F2B0A"/>
    <w:rsid w:val="009F4BDC"/>
    <w:rsid w:val="009F7344"/>
    <w:rsid w:val="00A07109"/>
    <w:rsid w:val="00A072C6"/>
    <w:rsid w:val="00A14744"/>
    <w:rsid w:val="00A155DA"/>
    <w:rsid w:val="00A40A50"/>
    <w:rsid w:val="00A42A01"/>
    <w:rsid w:val="00A43A33"/>
    <w:rsid w:val="00A45BEA"/>
    <w:rsid w:val="00A45D86"/>
    <w:rsid w:val="00A4663D"/>
    <w:rsid w:val="00A53ACE"/>
    <w:rsid w:val="00A57B96"/>
    <w:rsid w:val="00A72375"/>
    <w:rsid w:val="00A7661A"/>
    <w:rsid w:val="00A90429"/>
    <w:rsid w:val="00A915B6"/>
    <w:rsid w:val="00A97A20"/>
    <w:rsid w:val="00A97C36"/>
    <w:rsid w:val="00AA10C8"/>
    <w:rsid w:val="00AA29D8"/>
    <w:rsid w:val="00AA2F4E"/>
    <w:rsid w:val="00AA4E4A"/>
    <w:rsid w:val="00AB08E7"/>
    <w:rsid w:val="00AB3164"/>
    <w:rsid w:val="00AB6380"/>
    <w:rsid w:val="00AC13C1"/>
    <w:rsid w:val="00AD28FB"/>
    <w:rsid w:val="00AD6E3E"/>
    <w:rsid w:val="00AE322F"/>
    <w:rsid w:val="00AF4EC4"/>
    <w:rsid w:val="00AF76C6"/>
    <w:rsid w:val="00B0418C"/>
    <w:rsid w:val="00B04781"/>
    <w:rsid w:val="00B0558C"/>
    <w:rsid w:val="00B10BAD"/>
    <w:rsid w:val="00B14F79"/>
    <w:rsid w:val="00B165DF"/>
    <w:rsid w:val="00B27ADE"/>
    <w:rsid w:val="00B31EDA"/>
    <w:rsid w:val="00B34344"/>
    <w:rsid w:val="00B577FB"/>
    <w:rsid w:val="00B64E91"/>
    <w:rsid w:val="00B73EC6"/>
    <w:rsid w:val="00B7416C"/>
    <w:rsid w:val="00B746D6"/>
    <w:rsid w:val="00B74820"/>
    <w:rsid w:val="00B7571E"/>
    <w:rsid w:val="00B82487"/>
    <w:rsid w:val="00B84029"/>
    <w:rsid w:val="00B85EF3"/>
    <w:rsid w:val="00B87E75"/>
    <w:rsid w:val="00B89ED9"/>
    <w:rsid w:val="00B905F4"/>
    <w:rsid w:val="00B973ED"/>
    <w:rsid w:val="00BA1862"/>
    <w:rsid w:val="00BA3C2C"/>
    <w:rsid w:val="00BA4F2E"/>
    <w:rsid w:val="00BB5DDB"/>
    <w:rsid w:val="00BC259F"/>
    <w:rsid w:val="00BE0B62"/>
    <w:rsid w:val="00BE1D30"/>
    <w:rsid w:val="00BE255B"/>
    <w:rsid w:val="00BE3610"/>
    <w:rsid w:val="00BE6688"/>
    <w:rsid w:val="00BE79D0"/>
    <w:rsid w:val="00BF1CD9"/>
    <w:rsid w:val="00C0230B"/>
    <w:rsid w:val="00C02C94"/>
    <w:rsid w:val="00C16AB6"/>
    <w:rsid w:val="00C2135B"/>
    <w:rsid w:val="00C340A6"/>
    <w:rsid w:val="00C356C0"/>
    <w:rsid w:val="00C37DAC"/>
    <w:rsid w:val="00C41A66"/>
    <w:rsid w:val="00C444C0"/>
    <w:rsid w:val="00C4494A"/>
    <w:rsid w:val="00C540A0"/>
    <w:rsid w:val="00C60498"/>
    <w:rsid w:val="00C616B8"/>
    <w:rsid w:val="00C61C11"/>
    <w:rsid w:val="00C622AA"/>
    <w:rsid w:val="00C6231C"/>
    <w:rsid w:val="00C6556F"/>
    <w:rsid w:val="00C7175F"/>
    <w:rsid w:val="00C731EF"/>
    <w:rsid w:val="00C83640"/>
    <w:rsid w:val="00C85E01"/>
    <w:rsid w:val="00C8722A"/>
    <w:rsid w:val="00C90463"/>
    <w:rsid w:val="00C90A57"/>
    <w:rsid w:val="00C97431"/>
    <w:rsid w:val="00CA2667"/>
    <w:rsid w:val="00CB10DE"/>
    <w:rsid w:val="00CB3C38"/>
    <w:rsid w:val="00CB75AD"/>
    <w:rsid w:val="00CC6D69"/>
    <w:rsid w:val="00CE687B"/>
    <w:rsid w:val="00CE77D9"/>
    <w:rsid w:val="00CF2F4D"/>
    <w:rsid w:val="00D136DD"/>
    <w:rsid w:val="00D166FD"/>
    <w:rsid w:val="00D25891"/>
    <w:rsid w:val="00D3179C"/>
    <w:rsid w:val="00D32065"/>
    <w:rsid w:val="00D3318E"/>
    <w:rsid w:val="00D351D7"/>
    <w:rsid w:val="00D468CF"/>
    <w:rsid w:val="00D52609"/>
    <w:rsid w:val="00D65330"/>
    <w:rsid w:val="00D74240"/>
    <w:rsid w:val="00D753AD"/>
    <w:rsid w:val="00D7772A"/>
    <w:rsid w:val="00D80FAA"/>
    <w:rsid w:val="00DA2C19"/>
    <w:rsid w:val="00DA6CD3"/>
    <w:rsid w:val="00DA7BE0"/>
    <w:rsid w:val="00DB3014"/>
    <w:rsid w:val="00DC04B9"/>
    <w:rsid w:val="00DC53FB"/>
    <w:rsid w:val="00DC6D52"/>
    <w:rsid w:val="00DD0066"/>
    <w:rsid w:val="00DD6AA0"/>
    <w:rsid w:val="00DE1B3A"/>
    <w:rsid w:val="00DF176E"/>
    <w:rsid w:val="00DF7673"/>
    <w:rsid w:val="00E03301"/>
    <w:rsid w:val="00E213FE"/>
    <w:rsid w:val="00E228B0"/>
    <w:rsid w:val="00E24749"/>
    <w:rsid w:val="00E3418A"/>
    <w:rsid w:val="00E345DB"/>
    <w:rsid w:val="00E42561"/>
    <w:rsid w:val="00E522C0"/>
    <w:rsid w:val="00E60C15"/>
    <w:rsid w:val="00E63131"/>
    <w:rsid w:val="00E750D2"/>
    <w:rsid w:val="00E76B9B"/>
    <w:rsid w:val="00E83CA1"/>
    <w:rsid w:val="00E85E9C"/>
    <w:rsid w:val="00E94905"/>
    <w:rsid w:val="00E96BD7"/>
    <w:rsid w:val="00E9732A"/>
    <w:rsid w:val="00EA079B"/>
    <w:rsid w:val="00EA32AC"/>
    <w:rsid w:val="00EB6297"/>
    <w:rsid w:val="00EB788B"/>
    <w:rsid w:val="00EC11FD"/>
    <w:rsid w:val="00EC2C44"/>
    <w:rsid w:val="00EF1EF5"/>
    <w:rsid w:val="00EF32AB"/>
    <w:rsid w:val="00EF4DC1"/>
    <w:rsid w:val="00EF6C59"/>
    <w:rsid w:val="00F04D65"/>
    <w:rsid w:val="00F06CB3"/>
    <w:rsid w:val="00F11726"/>
    <w:rsid w:val="00F11A59"/>
    <w:rsid w:val="00F2122D"/>
    <w:rsid w:val="00F2708C"/>
    <w:rsid w:val="00F34981"/>
    <w:rsid w:val="00F36A4C"/>
    <w:rsid w:val="00F41E08"/>
    <w:rsid w:val="00F42A43"/>
    <w:rsid w:val="00F66FBF"/>
    <w:rsid w:val="00F67B27"/>
    <w:rsid w:val="00F763AC"/>
    <w:rsid w:val="00F83456"/>
    <w:rsid w:val="00F9046D"/>
    <w:rsid w:val="00F930D7"/>
    <w:rsid w:val="00F94379"/>
    <w:rsid w:val="00F94FFD"/>
    <w:rsid w:val="00FA37AD"/>
    <w:rsid w:val="00FA5EDC"/>
    <w:rsid w:val="00FA6224"/>
    <w:rsid w:val="00FB07EA"/>
    <w:rsid w:val="00FB2821"/>
    <w:rsid w:val="00FC5A5D"/>
    <w:rsid w:val="00FC7A77"/>
    <w:rsid w:val="00FC7BF5"/>
    <w:rsid w:val="00FD0D9E"/>
    <w:rsid w:val="00FD228D"/>
    <w:rsid w:val="00FD7CBC"/>
    <w:rsid w:val="00FE0196"/>
    <w:rsid w:val="00FE0558"/>
    <w:rsid w:val="00FE1DBB"/>
    <w:rsid w:val="00FE3E7E"/>
    <w:rsid w:val="00FE7387"/>
    <w:rsid w:val="00FF0259"/>
    <w:rsid w:val="00FF755B"/>
    <w:rsid w:val="013EEAB4"/>
    <w:rsid w:val="015D7509"/>
    <w:rsid w:val="01C5E1BF"/>
    <w:rsid w:val="01C61B17"/>
    <w:rsid w:val="01F260F2"/>
    <w:rsid w:val="02A7A908"/>
    <w:rsid w:val="02E0F625"/>
    <w:rsid w:val="0314040D"/>
    <w:rsid w:val="036EB900"/>
    <w:rsid w:val="0377CBE8"/>
    <w:rsid w:val="0382DF40"/>
    <w:rsid w:val="040BAB45"/>
    <w:rsid w:val="0467EEC7"/>
    <w:rsid w:val="04CB3817"/>
    <w:rsid w:val="04D66A3A"/>
    <w:rsid w:val="04DB6801"/>
    <w:rsid w:val="04F30F3F"/>
    <w:rsid w:val="04F7B902"/>
    <w:rsid w:val="04FE52EE"/>
    <w:rsid w:val="0516AE5B"/>
    <w:rsid w:val="0518718A"/>
    <w:rsid w:val="05264F12"/>
    <w:rsid w:val="056A9BD6"/>
    <w:rsid w:val="056C44E5"/>
    <w:rsid w:val="05C24BA7"/>
    <w:rsid w:val="05E07118"/>
    <w:rsid w:val="0642EC48"/>
    <w:rsid w:val="0650B8CD"/>
    <w:rsid w:val="06777083"/>
    <w:rsid w:val="06D89008"/>
    <w:rsid w:val="07082CF0"/>
    <w:rsid w:val="0760B1F3"/>
    <w:rsid w:val="0770F431"/>
    <w:rsid w:val="0792A1BE"/>
    <w:rsid w:val="07EFA1CE"/>
    <w:rsid w:val="080BD45A"/>
    <w:rsid w:val="082080F0"/>
    <w:rsid w:val="0826A2F8"/>
    <w:rsid w:val="08374B94"/>
    <w:rsid w:val="085F9D0B"/>
    <w:rsid w:val="0878D1C2"/>
    <w:rsid w:val="088323DE"/>
    <w:rsid w:val="08C86D4D"/>
    <w:rsid w:val="097D41B9"/>
    <w:rsid w:val="0994B9C0"/>
    <w:rsid w:val="09C32CB7"/>
    <w:rsid w:val="09E42129"/>
    <w:rsid w:val="0A06D182"/>
    <w:rsid w:val="0A173B66"/>
    <w:rsid w:val="0A1F0939"/>
    <w:rsid w:val="0A6897F6"/>
    <w:rsid w:val="0A85FC51"/>
    <w:rsid w:val="0A94915D"/>
    <w:rsid w:val="0B71D552"/>
    <w:rsid w:val="0B96140A"/>
    <w:rsid w:val="0BC31AC3"/>
    <w:rsid w:val="0BE6941B"/>
    <w:rsid w:val="0C2877A4"/>
    <w:rsid w:val="0C37873E"/>
    <w:rsid w:val="0C7BAA44"/>
    <w:rsid w:val="0CBC21AC"/>
    <w:rsid w:val="0CC37A61"/>
    <w:rsid w:val="0CC7F55A"/>
    <w:rsid w:val="0CD90096"/>
    <w:rsid w:val="0D7701B2"/>
    <w:rsid w:val="0DA59AE3"/>
    <w:rsid w:val="0DED826F"/>
    <w:rsid w:val="0E02825C"/>
    <w:rsid w:val="0E2F4AFC"/>
    <w:rsid w:val="0E7BA0A3"/>
    <w:rsid w:val="0EE95FA5"/>
    <w:rsid w:val="0F0C116A"/>
    <w:rsid w:val="0F3286DA"/>
    <w:rsid w:val="0FBA67B2"/>
    <w:rsid w:val="100F2124"/>
    <w:rsid w:val="1034A6DC"/>
    <w:rsid w:val="103BEB05"/>
    <w:rsid w:val="1082D176"/>
    <w:rsid w:val="10C34EFE"/>
    <w:rsid w:val="10CC859C"/>
    <w:rsid w:val="110181FA"/>
    <w:rsid w:val="11127014"/>
    <w:rsid w:val="119B6E72"/>
    <w:rsid w:val="11AA38EB"/>
    <w:rsid w:val="11BFCD56"/>
    <w:rsid w:val="11EADACB"/>
    <w:rsid w:val="11F61B3D"/>
    <w:rsid w:val="121835D5"/>
    <w:rsid w:val="12458D14"/>
    <w:rsid w:val="126E483F"/>
    <w:rsid w:val="12BBF329"/>
    <w:rsid w:val="12BE1BEF"/>
    <w:rsid w:val="135D59B9"/>
    <w:rsid w:val="138D03F3"/>
    <w:rsid w:val="13C07599"/>
    <w:rsid w:val="13DA94B4"/>
    <w:rsid w:val="142F3E43"/>
    <w:rsid w:val="143480A7"/>
    <w:rsid w:val="145218CB"/>
    <w:rsid w:val="1587D763"/>
    <w:rsid w:val="15C272D4"/>
    <w:rsid w:val="1603FD49"/>
    <w:rsid w:val="1673F120"/>
    <w:rsid w:val="169E22C5"/>
    <w:rsid w:val="16B4DBF7"/>
    <w:rsid w:val="179775C5"/>
    <w:rsid w:val="1798FC26"/>
    <w:rsid w:val="17AD30B5"/>
    <w:rsid w:val="17FFDAED"/>
    <w:rsid w:val="18374ADF"/>
    <w:rsid w:val="1841F6FE"/>
    <w:rsid w:val="18D349A0"/>
    <w:rsid w:val="18D8BCD2"/>
    <w:rsid w:val="193AC473"/>
    <w:rsid w:val="198D65A3"/>
    <w:rsid w:val="19A2D9DB"/>
    <w:rsid w:val="19D7A9FC"/>
    <w:rsid w:val="1A282AAC"/>
    <w:rsid w:val="1A3121EB"/>
    <w:rsid w:val="1A550412"/>
    <w:rsid w:val="1A9FB440"/>
    <w:rsid w:val="1B2483A2"/>
    <w:rsid w:val="1B279CCE"/>
    <w:rsid w:val="1B9FA82D"/>
    <w:rsid w:val="1BBCE8AA"/>
    <w:rsid w:val="1BCA8805"/>
    <w:rsid w:val="1BE8EF6C"/>
    <w:rsid w:val="1C987F68"/>
    <w:rsid w:val="1CA2BAAA"/>
    <w:rsid w:val="1CA9BD00"/>
    <w:rsid w:val="1D0AAB37"/>
    <w:rsid w:val="1DF6DA8C"/>
    <w:rsid w:val="1E207100"/>
    <w:rsid w:val="1E27878D"/>
    <w:rsid w:val="1E2D4A08"/>
    <w:rsid w:val="1EB14CBD"/>
    <w:rsid w:val="1F666EA4"/>
    <w:rsid w:val="1FA893FD"/>
    <w:rsid w:val="1FDC5E32"/>
    <w:rsid w:val="2015F827"/>
    <w:rsid w:val="20644741"/>
    <w:rsid w:val="20703447"/>
    <w:rsid w:val="20C2A38B"/>
    <w:rsid w:val="214B9A59"/>
    <w:rsid w:val="2155E25A"/>
    <w:rsid w:val="215C1E3E"/>
    <w:rsid w:val="21794191"/>
    <w:rsid w:val="217952E7"/>
    <w:rsid w:val="217E31E5"/>
    <w:rsid w:val="21CD13E3"/>
    <w:rsid w:val="223988D5"/>
    <w:rsid w:val="224A2E46"/>
    <w:rsid w:val="227751CA"/>
    <w:rsid w:val="22807B64"/>
    <w:rsid w:val="234236AE"/>
    <w:rsid w:val="236D3482"/>
    <w:rsid w:val="238577F5"/>
    <w:rsid w:val="238B377E"/>
    <w:rsid w:val="239569D7"/>
    <w:rsid w:val="23CF10B3"/>
    <w:rsid w:val="23EF8EEC"/>
    <w:rsid w:val="247A1AF4"/>
    <w:rsid w:val="24F1BE47"/>
    <w:rsid w:val="25343502"/>
    <w:rsid w:val="257D38E0"/>
    <w:rsid w:val="2593B947"/>
    <w:rsid w:val="25A5535B"/>
    <w:rsid w:val="25E9948F"/>
    <w:rsid w:val="25E9D688"/>
    <w:rsid w:val="261E4FBF"/>
    <w:rsid w:val="262C0279"/>
    <w:rsid w:val="2684681D"/>
    <w:rsid w:val="26C7C60A"/>
    <w:rsid w:val="26DA61F5"/>
    <w:rsid w:val="27072FAA"/>
    <w:rsid w:val="2727CC36"/>
    <w:rsid w:val="27382F01"/>
    <w:rsid w:val="274CFA40"/>
    <w:rsid w:val="27581875"/>
    <w:rsid w:val="27728E4C"/>
    <w:rsid w:val="27792444"/>
    <w:rsid w:val="27C4215A"/>
    <w:rsid w:val="27CC0466"/>
    <w:rsid w:val="28056272"/>
    <w:rsid w:val="28D913B4"/>
    <w:rsid w:val="2922EC4C"/>
    <w:rsid w:val="29A300A6"/>
    <w:rsid w:val="29E53C93"/>
    <w:rsid w:val="2A3DC22D"/>
    <w:rsid w:val="2A58361D"/>
    <w:rsid w:val="2A8AFA3D"/>
    <w:rsid w:val="2A936067"/>
    <w:rsid w:val="2AB1AC6D"/>
    <w:rsid w:val="2AD1E5AE"/>
    <w:rsid w:val="2B0148DE"/>
    <w:rsid w:val="2B1E2314"/>
    <w:rsid w:val="2B2C79A4"/>
    <w:rsid w:val="2B657772"/>
    <w:rsid w:val="2B6CB7C3"/>
    <w:rsid w:val="2C3A073D"/>
    <w:rsid w:val="2C4EBCC0"/>
    <w:rsid w:val="2D2F61B2"/>
    <w:rsid w:val="2D7D2CD5"/>
    <w:rsid w:val="2D8B9789"/>
    <w:rsid w:val="2DEBAD54"/>
    <w:rsid w:val="2E1E2E68"/>
    <w:rsid w:val="2E50C38F"/>
    <w:rsid w:val="2E55DA01"/>
    <w:rsid w:val="2E66A44A"/>
    <w:rsid w:val="2EC608C2"/>
    <w:rsid w:val="2EF0BFEC"/>
    <w:rsid w:val="2EF440A5"/>
    <w:rsid w:val="2F2AEBD0"/>
    <w:rsid w:val="2F3578E2"/>
    <w:rsid w:val="2F5E45AB"/>
    <w:rsid w:val="2F74DA16"/>
    <w:rsid w:val="2FA780C1"/>
    <w:rsid w:val="2FBA8378"/>
    <w:rsid w:val="2FDED688"/>
    <w:rsid w:val="30207725"/>
    <w:rsid w:val="303DDF43"/>
    <w:rsid w:val="306B4365"/>
    <w:rsid w:val="306C16EF"/>
    <w:rsid w:val="3097F4C8"/>
    <w:rsid w:val="30B2F698"/>
    <w:rsid w:val="30D85ECB"/>
    <w:rsid w:val="3110C0A5"/>
    <w:rsid w:val="3127B217"/>
    <w:rsid w:val="3143FA91"/>
    <w:rsid w:val="318CACD8"/>
    <w:rsid w:val="324F64A0"/>
    <w:rsid w:val="325C631A"/>
    <w:rsid w:val="327E5A82"/>
    <w:rsid w:val="32BD7D01"/>
    <w:rsid w:val="32E856FF"/>
    <w:rsid w:val="32F39D83"/>
    <w:rsid w:val="3329CC71"/>
    <w:rsid w:val="3370B05A"/>
    <w:rsid w:val="33882E64"/>
    <w:rsid w:val="33AF1046"/>
    <w:rsid w:val="33BBD85C"/>
    <w:rsid w:val="33D10BA3"/>
    <w:rsid w:val="3404E14F"/>
    <w:rsid w:val="3423A799"/>
    <w:rsid w:val="3452C8AF"/>
    <w:rsid w:val="34BFBF03"/>
    <w:rsid w:val="34D3599E"/>
    <w:rsid w:val="34DF84C4"/>
    <w:rsid w:val="3509AA1D"/>
    <w:rsid w:val="350B0858"/>
    <w:rsid w:val="352C0D88"/>
    <w:rsid w:val="356A519D"/>
    <w:rsid w:val="356C5A20"/>
    <w:rsid w:val="35A159D2"/>
    <w:rsid w:val="35AC122C"/>
    <w:rsid w:val="35CEB133"/>
    <w:rsid w:val="35DC560D"/>
    <w:rsid w:val="3605384F"/>
    <w:rsid w:val="360C20DA"/>
    <w:rsid w:val="3612B0EB"/>
    <w:rsid w:val="362F5549"/>
    <w:rsid w:val="36AA93AA"/>
    <w:rsid w:val="36F39AE0"/>
    <w:rsid w:val="370F5F78"/>
    <w:rsid w:val="371255A2"/>
    <w:rsid w:val="3733C3D7"/>
    <w:rsid w:val="3775F80B"/>
    <w:rsid w:val="37CC43BD"/>
    <w:rsid w:val="37F4851A"/>
    <w:rsid w:val="384671D2"/>
    <w:rsid w:val="388FAF26"/>
    <w:rsid w:val="389EB6ED"/>
    <w:rsid w:val="391448D1"/>
    <w:rsid w:val="3917D9F4"/>
    <w:rsid w:val="391C15EB"/>
    <w:rsid w:val="39AEBE3B"/>
    <w:rsid w:val="39D133B2"/>
    <w:rsid w:val="39EE33C3"/>
    <w:rsid w:val="3A2C182D"/>
    <w:rsid w:val="3A596F38"/>
    <w:rsid w:val="3A5CC733"/>
    <w:rsid w:val="3B5C9376"/>
    <w:rsid w:val="3B94278B"/>
    <w:rsid w:val="3BECC5AB"/>
    <w:rsid w:val="3C026EB1"/>
    <w:rsid w:val="3C37BF5E"/>
    <w:rsid w:val="3C40DD58"/>
    <w:rsid w:val="3C5E31F5"/>
    <w:rsid w:val="3C6A5694"/>
    <w:rsid w:val="3CA5697C"/>
    <w:rsid w:val="3CCFD0D9"/>
    <w:rsid w:val="3D7050F5"/>
    <w:rsid w:val="3DC7120B"/>
    <w:rsid w:val="3E651B64"/>
    <w:rsid w:val="3EC32BD6"/>
    <w:rsid w:val="3F08CCC7"/>
    <w:rsid w:val="3F0AE46B"/>
    <w:rsid w:val="3F4C296B"/>
    <w:rsid w:val="3F6D0BFD"/>
    <w:rsid w:val="3F7E032C"/>
    <w:rsid w:val="407BB019"/>
    <w:rsid w:val="409F928C"/>
    <w:rsid w:val="411F848F"/>
    <w:rsid w:val="4248380D"/>
    <w:rsid w:val="42BE8F24"/>
    <w:rsid w:val="433C17B8"/>
    <w:rsid w:val="43C16546"/>
    <w:rsid w:val="43CC5707"/>
    <w:rsid w:val="4495B0EB"/>
    <w:rsid w:val="449C1FBC"/>
    <w:rsid w:val="44ACC0EC"/>
    <w:rsid w:val="44C65E60"/>
    <w:rsid w:val="44CC9C3B"/>
    <w:rsid w:val="450D54B6"/>
    <w:rsid w:val="451B9604"/>
    <w:rsid w:val="453AF518"/>
    <w:rsid w:val="454F703F"/>
    <w:rsid w:val="4555DBF3"/>
    <w:rsid w:val="457DEABC"/>
    <w:rsid w:val="46023812"/>
    <w:rsid w:val="461B425D"/>
    <w:rsid w:val="468C2AFF"/>
    <w:rsid w:val="47461B4F"/>
    <w:rsid w:val="475312E2"/>
    <w:rsid w:val="478360A4"/>
    <w:rsid w:val="47C925CB"/>
    <w:rsid w:val="481E3B60"/>
    <w:rsid w:val="48A289FF"/>
    <w:rsid w:val="48C29C4D"/>
    <w:rsid w:val="48EF0E14"/>
    <w:rsid w:val="4907CF50"/>
    <w:rsid w:val="492FC054"/>
    <w:rsid w:val="4957A886"/>
    <w:rsid w:val="496A31B4"/>
    <w:rsid w:val="49975B1C"/>
    <w:rsid w:val="49C59C51"/>
    <w:rsid w:val="49DE5CB3"/>
    <w:rsid w:val="49EE9D7D"/>
    <w:rsid w:val="49FF7825"/>
    <w:rsid w:val="4A1D3A82"/>
    <w:rsid w:val="4A562C33"/>
    <w:rsid w:val="4A8C6F7E"/>
    <w:rsid w:val="4A9FC7FF"/>
    <w:rsid w:val="4AAD3267"/>
    <w:rsid w:val="4ABBE2B5"/>
    <w:rsid w:val="4ACF438F"/>
    <w:rsid w:val="4AD90E8E"/>
    <w:rsid w:val="4B65672C"/>
    <w:rsid w:val="4BAC6190"/>
    <w:rsid w:val="4BCB93B4"/>
    <w:rsid w:val="4BDAE2F9"/>
    <w:rsid w:val="4C0DDDA4"/>
    <w:rsid w:val="4C5272D0"/>
    <w:rsid w:val="4C5AC99D"/>
    <w:rsid w:val="4C7B5902"/>
    <w:rsid w:val="4CA81EE6"/>
    <w:rsid w:val="4D6D188E"/>
    <w:rsid w:val="4D782A2A"/>
    <w:rsid w:val="4D96E8CA"/>
    <w:rsid w:val="4DCAFF25"/>
    <w:rsid w:val="4E3F08D8"/>
    <w:rsid w:val="4E4A8104"/>
    <w:rsid w:val="4E54B0CB"/>
    <w:rsid w:val="4E75365E"/>
    <w:rsid w:val="4E76569F"/>
    <w:rsid w:val="4EE17BDF"/>
    <w:rsid w:val="4EED0A00"/>
    <w:rsid w:val="4F05C170"/>
    <w:rsid w:val="4F0C3797"/>
    <w:rsid w:val="4F851556"/>
    <w:rsid w:val="4FA007F5"/>
    <w:rsid w:val="4FB6824B"/>
    <w:rsid w:val="5019CB82"/>
    <w:rsid w:val="502AF586"/>
    <w:rsid w:val="50EF6D37"/>
    <w:rsid w:val="51195F8C"/>
    <w:rsid w:val="5123F8A8"/>
    <w:rsid w:val="514EB876"/>
    <w:rsid w:val="5160D85A"/>
    <w:rsid w:val="51725DD1"/>
    <w:rsid w:val="518C518D"/>
    <w:rsid w:val="51EB3058"/>
    <w:rsid w:val="521DC74F"/>
    <w:rsid w:val="522B791A"/>
    <w:rsid w:val="5277579E"/>
    <w:rsid w:val="52BFC1A8"/>
    <w:rsid w:val="52E4BA79"/>
    <w:rsid w:val="531D70DE"/>
    <w:rsid w:val="5351E0C1"/>
    <w:rsid w:val="537BEAF6"/>
    <w:rsid w:val="538043E2"/>
    <w:rsid w:val="541A1312"/>
    <w:rsid w:val="542CCFD2"/>
    <w:rsid w:val="549783BA"/>
    <w:rsid w:val="54C0514C"/>
    <w:rsid w:val="54CB4809"/>
    <w:rsid w:val="5592BFB5"/>
    <w:rsid w:val="56047B8A"/>
    <w:rsid w:val="56088A33"/>
    <w:rsid w:val="560D2323"/>
    <w:rsid w:val="56194847"/>
    <w:rsid w:val="565FC2B0"/>
    <w:rsid w:val="567CCC35"/>
    <w:rsid w:val="57E503F3"/>
    <w:rsid w:val="5887DD92"/>
    <w:rsid w:val="58EB1F54"/>
    <w:rsid w:val="58F44E32"/>
    <w:rsid w:val="591AC2E7"/>
    <w:rsid w:val="596F329F"/>
    <w:rsid w:val="59723390"/>
    <w:rsid w:val="59C23C1A"/>
    <w:rsid w:val="5A468F6F"/>
    <w:rsid w:val="5A863102"/>
    <w:rsid w:val="5A9C5864"/>
    <w:rsid w:val="5AE13F9F"/>
    <w:rsid w:val="5B362C1D"/>
    <w:rsid w:val="5B91705A"/>
    <w:rsid w:val="5C3B007B"/>
    <w:rsid w:val="5C5DD38F"/>
    <w:rsid w:val="5C708EB8"/>
    <w:rsid w:val="5D055F13"/>
    <w:rsid w:val="5D51D7EF"/>
    <w:rsid w:val="5D522A20"/>
    <w:rsid w:val="5D6747DD"/>
    <w:rsid w:val="5D7DEEB0"/>
    <w:rsid w:val="5D944B5D"/>
    <w:rsid w:val="5DDB1715"/>
    <w:rsid w:val="5EAF05AF"/>
    <w:rsid w:val="5EC7CC78"/>
    <w:rsid w:val="5ECF5AD7"/>
    <w:rsid w:val="5FB0E1AA"/>
    <w:rsid w:val="600B5847"/>
    <w:rsid w:val="602834F3"/>
    <w:rsid w:val="604B7F89"/>
    <w:rsid w:val="60F6514C"/>
    <w:rsid w:val="60F7F26D"/>
    <w:rsid w:val="61246224"/>
    <w:rsid w:val="61426C6E"/>
    <w:rsid w:val="614C94AE"/>
    <w:rsid w:val="616D53AA"/>
    <w:rsid w:val="61F4752C"/>
    <w:rsid w:val="62390E72"/>
    <w:rsid w:val="6245DD64"/>
    <w:rsid w:val="625E0EAF"/>
    <w:rsid w:val="627B626A"/>
    <w:rsid w:val="6282081B"/>
    <w:rsid w:val="62A0C537"/>
    <w:rsid w:val="62DEF877"/>
    <w:rsid w:val="63010DAA"/>
    <w:rsid w:val="6376BF5D"/>
    <w:rsid w:val="6399EA76"/>
    <w:rsid w:val="63FE9262"/>
    <w:rsid w:val="6480317E"/>
    <w:rsid w:val="64906486"/>
    <w:rsid w:val="65268443"/>
    <w:rsid w:val="656CC236"/>
    <w:rsid w:val="65801906"/>
    <w:rsid w:val="65AEF9C4"/>
    <w:rsid w:val="65B6EF88"/>
    <w:rsid w:val="65D53A1F"/>
    <w:rsid w:val="65F8882E"/>
    <w:rsid w:val="66083E12"/>
    <w:rsid w:val="66169939"/>
    <w:rsid w:val="664E27E8"/>
    <w:rsid w:val="66571F0F"/>
    <w:rsid w:val="666B87D4"/>
    <w:rsid w:val="6675E67A"/>
    <w:rsid w:val="6699931B"/>
    <w:rsid w:val="669B7392"/>
    <w:rsid w:val="66AF4C67"/>
    <w:rsid w:val="66BA4581"/>
    <w:rsid w:val="66DA4FA9"/>
    <w:rsid w:val="66F1CDD8"/>
    <w:rsid w:val="6746EA50"/>
    <w:rsid w:val="675108B9"/>
    <w:rsid w:val="677097BB"/>
    <w:rsid w:val="67E3F994"/>
    <w:rsid w:val="68145888"/>
    <w:rsid w:val="682671FD"/>
    <w:rsid w:val="6826C12E"/>
    <w:rsid w:val="68621FAF"/>
    <w:rsid w:val="689F4423"/>
    <w:rsid w:val="68B2F26E"/>
    <w:rsid w:val="68B33343"/>
    <w:rsid w:val="69473B47"/>
    <w:rsid w:val="69782B60"/>
    <w:rsid w:val="69C2D1EF"/>
    <w:rsid w:val="69EF9616"/>
    <w:rsid w:val="6A5E115E"/>
    <w:rsid w:val="6A940786"/>
    <w:rsid w:val="6AE43B32"/>
    <w:rsid w:val="6AEDE445"/>
    <w:rsid w:val="6AFDC565"/>
    <w:rsid w:val="6B0C802B"/>
    <w:rsid w:val="6B1CEA8F"/>
    <w:rsid w:val="6B281B24"/>
    <w:rsid w:val="6B5DA5A5"/>
    <w:rsid w:val="6BF39D6C"/>
    <w:rsid w:val="6C2F6892"/>
    <w:rsid w:val="6C47468E"/>
    <w:rsid w:val="6C4B4931"/>
    <w:rsid w:val="6CD8771F"/>
    <w:rsid w:val="6CE5C012"/>
    <w:rsid w:val="6D3107E5"/>
    <w:rsid w:val="6D4780B2"/>
    <w:rsid w:val="6D580947"/>
    <w:rsid w:val="6D8F02CD"/>
    <w:rsid w:val="6D9F28B9"/>
    <w:rsid w:val="6DCD0BF4"/>
    <w:rsid w:val="6DD17E50"/>
    <w:rsid w:val="6DE7D65F"/>
    <w:rsid w:val="6E736E72"/>
    <w:rsid w:val="6ED82AB6"/>
    <w:rsid w:val="6EE2BC8A"/>
    <w:rsid w:val="6EFBB896"/>
    <w:rsid w:val="6F5AC060"/>
    <w:rsid w:val="6FBC1266"/>
    <w:rsid w:val="6FDA6AE6"/>
    <w:rsid w:val="7096B31B"/>
    <w:rsid w:val="70B17048"/>
    <w:rsid w:val="70BE8EA9"/>
    <w:rsid w:val="70CB4B60"/>
    <w:rsid w:val="7133CB91"/>
    <w:rsid w:val="713DF35A"/>
    <w:rsid w:val="7148BCFE"/>
    <w:rsid w:val="71C37EF1"/>
    <w:rsid w:val="72995F91"/>
    <w:rsid w:val="72B3F4F7"/>
    <w:rsid w:val="73025EF6"/>
    <w:rsid w:val="7332433A"/>
    <w:rsid w:val="73502FDA"/>
    <w:rsid w:val="73B49E3E"/>
    <w:rsid w:val="73BDE131"/>
    <w:rsid w:val="740C6E2D"/>
    <w:rsid w:val="74207D24"/>
    <w:rsid w:val="7445718B"/>
    <w:rsid w:val="744BCAE3"/>
    <w:rsid w:val="74611995"/>
    <w:rsid w:val="74EB6FCA"/>
    <w:rsid w:val="75002A03"/>
    <w:rsid w:val="75C4DFBB"/>
    <w:rsid w:val="75EAA694"/>
    <w:rsid w:val="7628E8CA"/>
    <w:rsid w:val="763D4328"/>
    <w:rsid w:val="765E8C12"/>
    <w:rsid w:val="767BC30C"/>
    <w:rsid w:val="76ADFDAF"/>
    <w:rsid w:val="7710DF58"/>
    <w:rsid w:val="773290D2"/>
    <w:rsid w:val="776E0D48"/>
    <w:rsid w:val="779D5C42"/>
    <w:rsid w:val="77D28E06"/>
    <w:rsid w:val="77D9BEBB"/>
    <w:rsid w:val="77F72C61"/>
    <w:rsid w:val="77FD7771"/>
    <w:rsid w:val="78272C0C"/>
    <w:rsid w:val="784AEF76"/>
    <w:rsid w:val="786266AD"/>
    <w:rsid w:val="786D7AA5"/>
    <w:rsid w:val="787097C1"/>
    <w:rsid w:val="78751BEC"/>
    <w:rsid w:val="78F1703B"/>
    <w:rsid w:val="7963C3D5"/>
    <w:rsid w:val="79862D3A"/>
    <w:rsid w:val="79AF2702"/>
    <w:rsid w:val="79BA942E"/>
    <w:rsid w:val="7A133EB5"/>
    <w:rsid w:val="7A1871C2"/>
    <w:rsid w:val="7A279A4E"/>
    <w:rsid w:val="7A284494"/>
    <w:rsid w:val="7A5055F9"/>
    <w:rsid w:val="7A617755"/>
    <w:rsid w:val="7A829C36"/>
    <w:rsid w:val="7A9A7A4D"/>
    <w:rsid w:val="7AE1CB49"/>
    <w:rsid w:val="7AE2C056"/>
    <w:rsid w:val="7AE80AB8"/>
    <w:rsid w:val="7B5702DD"/>
    <w:rsid w:val="7B950FC3"/>
    <w:rsid w:val="7BA1E9F1"/>
    <w:rsid w:val="7BFE0208"/>
    <w:rsid w:val="7C1A72C1"/>
    <w:rsid w:val="7C33D414"/>
    <w:rsid w:val="7CCC3DDB"/>
    <w:rsid w:val="7CFE91E2"/>
    <w:rsid w:val="7D265D09"/>
    <w:rsid w:val="7D3262FC"/>
    <w:rsid w:val="7D5880E0"/>
    <w:rsid w:val="7D62842E"/>
    <w:rsid w:val="7D76991D"/>
    <w:rsid w:val="7DEE8AB4"/>
    <w:rsid w:val="7E576067"/>
    <w:rsid w:val="7E8414C6"/>
    <w:rsid w:val="7E8F37B7"/>
    <w:rsid w:val="7EA427BD"/>
    <w:rsid w:val="7EFD3027"/>
    <w:rsid w:val="7F233583"/>
    <w:rsid w:val="7F355D98"/>
    <w:rsid w:val="7F79301A"/>
    <w:rsid w:val="7FC24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3DBA4F"/>
  <w15:docId w15:val="{37AC9F8B-46F3-42FD-8FD1-7A36EE164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7B2BB6"/>
    <w:rPr>
      <w:sz w:val="24"/>
      <w:szCs w:val="24"/>
    </w:rPr>
  </w:style>
  <w:style w:type="paragraph" w:styleId="Heading1">
    <w:name w:val="heading 1"/>
    <w:basedOn w:val="Normal"/>
    <w:next w:val="Normal"/>
    <w:qFormat/>
    <w:rsid w:val="007B2BB6"/>
    <w:pPr>
      <w:keepNext/>
      <w:jc w:val="center"/>
      <w:outlineLvl w:val="0"/>
    </w:pPr>
    <w:rPr>
      <w:rFonts w:ascii="Arial" w:hAnsi="Arial"/>
      <w:b/>
      <w:sz w:val="28"/>
    </w:rPr>
  </w:style>
  <w:style w:type="paragraph" w:styleId="Heading2">
    <w:name w:val="heading 2"/>
    <w:basedOn w:val="Normal"/>
    <w:next w:val="Normal"/>
    <w:qFormat/>
    <w:rsid w:val="009B7E2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7B2B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7">
    <w:name w:val="heading 7"/>
    <w:basedOn w:val="Normal"/>
    <w:next w:val="Normal"/>
    <w:qFormat/>
    <w:rsid w:val="009B7E28"/>
    <w:pPr>
      <w:spacing w:before="240" w:after="60"/>
      <w:outlineLvl w:val="6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qFormat/>
    <w:rsid w:val="007B2BB6"/>
    <w:pPr>
      <w:jc w:val="center"/>
    </w:pPr>
    <w:rPr>
      <w:rFonts w:ascii="Arial" w:hAnsi="Arial"/>
      <w:b/>
      <w:smallCaps/>
      <w:sz w:val="28"/>
    </w:rPr>
  </w:style>
  <w:style w:type="paragraph" w:styleId="BodyText2">
    <w:name w:val="Body Text 2"/>
    <w:basedOn w:val="Normal"/>
    <w:rsid w:val="009B7E28"/>
    <w:rPr>
      <w:rFonts w:ascii="Arial" w:hAnsi="Arial" w:cs="Arial"/>
      <w:sz w:val="20"/>
    </w:rPr>
  </w:style>
  <w:style w:type="table" w:styleId="TableGrid">
    <w:name w:val="Table Grid"/>
    <w:basedOn w:val="TableNormal"/>
    <w:rsid w:val="009B7E2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rsid w:val="00BF1CD9"/>
    <w:rPr>
      <w:color w:val="0000FF"/>
      <w:u w:val="single"/>
    </w:rPr>
  </w:style>
  <w:style w:type="paragraph" w:styleId="BalloonText">
    <w:name w:val="Balloon Text"/>
    <w:basedOn w:val="Normal"/>
    <w:semiHidden/>
    <w:rsid w:val="005B417A"/>
    <w:rPr>
      <w:rFonts w:ascii="Tahoma" w:hAnsi="Tahoma" w:cs="Tahoma"/>
      <w:sz w:val="16"/>
      <w:szCs w:val="16"/>
    </w:rPr>
  </w:style>
  <w:style w:type="character" w:styleId="BodyTextChar" w:customStyle="1">
    <w:name w:val="Body Text Char"/>
    <w:link w:val="BodyText"/>
    <w:locked/>
    <w:rsid w:val="004004D7"/>
    <w:rPr>
      <w:rFonts w:ascii="Arial" w:hAnsi="Arial" w:cs="Arial"/>
      <w:spacing w:val="-5"/>
      <w:lang w:val="en-US" w:eastAsia="en-US" w:bidi="ar-SA"/>
    </w:rPr>
  </w:style>
  <w:style w:type="paragraph" w:styleId="BodyText">
    <w:name w:val="Body Text"/>
    <w:basedOn w:val="Normal"/>
    <w:link w:val="BodyTextChar"/>
    <w:rsid w:val="004004D7"/>
    <w:pPr>
      <w:spacing w:after="240" w:line="240" w:lineRule="atLeast"/>
      <w:ind w:left="360"/>
    </w:pPr>
    <w:rPr>
      <w:rFonts w:ascii="Arial" w:hAnsi="Arial" w:cs="Arial"/>
      <w:spacing w:val="-5"/>
      <w:sz w:val="20"/>
      <w:szCs w:val="20"/>
    </w:rPr>
  </w:style>
  <w:style w:type="character" w:styleId="FollowedHyperlink">
    <w:name w:val="FollowedHyperlink"/>
    <w:rsid w:val="008F3912"/>
    <w:rPr>
      <w:color w:val="800080"/>
      <w:u w:val="single"/>
    </w:rPr>
  </w:style>
  <w:style w:type="paragraph" w:styleId="Header">
    <w:name w:val="header"/>
    <w:basedOn w:val="Normal"/>
    <w:link w:val="HeaderChar"/>
    <w:rsid w:val="00CE77D9"/>
    <w:pPr>
      <w:tabs>
        <w:tab w:val="center" w:pos="4680"/>
        <w:tab w:val="right" w:pos="9360"/>
      </w:tabs>
    </w:pPr>
  </w:style>
  <w:style w:type="character" w:styleId="HeaderChar" w:customStyle="1">
    <w:name w:val="Header Char"/>
    <w:link w:val="Header"/>
    <w:rsid w:val="00CE77D9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E77D9"/>
    <w:pPr>
      <w:tabs>
        <w:tab w:val="center" w:pos="4680"/>
        <w:tab w:val="right" w:pos="9360"/>
      </w:tabs>
    </w:pPr>
  </w:style>
  <w:style w:type="character" w:styleId="FooterChar" w:customStyle="1">
    <w:name w:val="Footer Char"/>
    <w:link w:val="Footer"/>
    <w:uiPriority w:val="99"/>
    <w:rsid w:val="00CE77D9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C444C0"/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semiHidden/>
    <w:rsid w:val="00C444C0"/>
  </w:style>
  <w:style w:type="character" w:styleId="FootnoteReference">
    <w:name w:val="footnote reference"/>
    <w:basedOn w:val="DefaultParagraphFont"/>
    <w:semiHidden/>
    <w:unhideWhenUsed/>
    <w:rsid w:val="00C444C0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C444C0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semiHidden/>
    <w:rsid w:val="00C444C0"/>
  </w:style>
  <w:style w:type="character" w:styleId="EndnoteReference">
    <w:name w:val="endnote reference"/>
    <w:basedOn w:val="DefaultParagraphFont"/>
    <w:semiHidden/>
    <w:unhideWhenUsed/>
    <w:rsid w:val="00C444C0"/>
    <w:rPr>
      <w:vertAlign w:val="superscript"/>
    </w:rPr>
  </w:style>
  <w:style w:type="paragraph" w:styleId="ListParagraph">
    <w:name w:val="List Paragraph"/>
    <w:basedOn w:val="Normal"/>
    <w:uiPriority w:val="34"/>
    <w:qFormat/>
    <w:rsid w:val="00E213FE"/>
    <w:pPr>
      <w:ind w:left="720"/>
    </w:pPr>
    <w:rPr>
      <w:rFonts w:ascii="Calibri" w:hAnsi="Calibri" w:cs="Calibri" w:eastAsiaTheme="minorHAns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3936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34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theme" Target="theme/theme1.xml" Id="rId15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fontTable" Target="fontTable.xml" Id="rId14" /><Relationship Type="http://schemas.openxmlformats.org/officeDocument/2006/relationships/image" Target="/media/image2.jpg" Id="Re11c163df59e4f3f" /><Relationship Type="http://schemas.openxmlformats.org/officeDocument/2006/relationships/hyperlink" Target="https://nam12.safelinks.protection.outlook.com/?url=https%3A%2F%2Fwww.youtube.com%2Fwatch%3Fv%3DrTnuv7X63y8&amp;data=04%7C01%7Cafrickert%40mtsac.edu%7C0d0269507d32422cb23c08d994b32164%7Ccc4d4bf20a9e4240aedea7d1d688f935%7C0%7C0%7C637704319665881337%7CUnknown%7CTWFpbGZsb3d8eyJWIjoiMC4wLjAwMDAiLCJQIjoiV2luMzIiLCJBTiI6Ik1haWwiLCJXVCI6Mn0%3D%7C3000&amp;sdata=5PKTTdwexD3OHWu16dYpzJBkHGkStlTfNTb68AsE5Sw%3D&amp;reserved=0" TargetMode="External" Id="Ra18682e24b1143a8" /><Relationship Type="http://schemas.openxmlformats.org/officeDocument/2006/relationships/hyperlink" Target="https://nam12.safelinks.protection.outlook.com/?url=https%3A%2F%2Fwww.youtube.com%2Fwatch%3Fv%3Dd94J73pcoPs&amp;data=04%7C01%7Cafrickert%40mtsac.edu%7C0d0269507d32422cb23c08d994b32164%7Ccc4d4bf20a9e4240aedea7d1d688f935%7C0%7C0%7C637704319665891292%7CUnknown%7CTWFpbGZsb3d8eyJWIjoiMC4wLjAwMDAiLCJQIjoiV2luMzIiLCJBTiI6Ik1haWwiLCJXVCI6Mn0%3D%7C3000&amp;sdata=pVOVWbHoa%2FH1NUm%2FnJorosMjAJ%2FNNWkcmg8m8XtQN%2FQ%3D&amp;reserved=0" TargetMode="External" Id="R25ff231232bd480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5B4215D7-3DE2-4735-8C32-553C58F518A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Mt. San Antonio Colleg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MT</dc:title>
  <dc:subject/>
  <dc:creator>Gina Tjaden</dc:creator>
  <keywords/>
  <lastModifiedBy>Frickert, Allie</lastModifiedBy>
  <revision>18</revision>
  <lastPrinted>2020-02-03T20:19:00.0000000Z</lastPrinted>
  <dcterms:created xsi:type="dcterms:W3CDTF">2020-12-02T21:13:00.0000000Z</dcterms:created>
  <dcterms:modified xsi:type="dcterms:W3CDTF">2021-10-21T22:17:40.0879814Z</dcterms:modified>
</coreProperties>
</file>